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957FA" w14:textId="77777777" w:rsidR="00B0170E" w:rsidRDefault="00B0170E" w:rsidP="00B0170E">
      <w:pPr>
        <w:pStyle w:val="af"/>
        <w:rPr>
          <w:sz w:val="48"/>
          <w:szCs w:val="48"/>
        </w:rPr>
      </w:pPr>
      <w:bookmarkStart w:id="0" w:name="编写目的"/>
    </w:p>
    <w:p w14:paraId="5EB0DFD2" w14:textId="77777777" w:rsidR="00B0170E" w:rsidRDefault="00B0170E" w:rsidP="00B0170E">
      <w:pPr>
        <w:pStyle w:val="af"/>
        <w:rPr>
          <w:sz w:val="48"/>
          <w:szCs w:val="48"/>
        </w:rPr>
      </w:pPr>
    </w:p>
    <w:p w14:paraId="42875880" w14:textId="77777777" w:rsidR="00B0170E" w:rsidRDefault="00B0170E" w:rsidP="00B0170E">
      <w:pPr>
        <w:pStyle w:val="af"/>
        <w:rPr>
          <w:sz w:val="48"/>
          <w:szCs w:val="48"/>
        </w:rPr>
      </w:pPr>
      <w:r>
        <w:rPr>
          <w:rFonts w:hint="eastAsia"/>
          <w:sz w:val="48"/>
          <w:szCs w:val="48"/>
        </w:rPr>
        <w:t>软件工程软件需求分析实验</w:t>
      </w:r>
    </w:p>
    <w:p w14:paraId="5D5AFED7" w14:textId="77777777" w:rsidR="00B0170E" w:rsidRDefault="00B0170E" w:rsidP="00B0170E">
      <w:pPr>
        <w:pStyle w:val="af"/>
        <w:rPr>
          <w:sz w:val="48"/>
          <w:szCs w:val="48"/>
        </w:rPr>
      </w:pPr>
    </w:p>
    <w:p w14:paraId="06EF5DDE" w14:textId="77777777" w:rsidR="00B0170E" w:rsidRDefault="00B0170E" w:rsidP="00B0170E">
      <w:pPr>
        <w:pStyle w:val="af"/>
        <w:rPr>
          <w:sz w:val="48"/>
          <w:szCs w:val="48"/>
        </w:rPr>
      </w:pPr>
      <w:r>
        <w:rPr>
          <w:rFonts w:hint="eastAsia"/>
          <w:sz w:val="48"/>
          <w:szCs w:val="48"/>
        </w:rPr>
        <w:t>需求说明书</w:t>
      </w:r>
    </w:p>
    <w:p w14:paraId="27F0C65F" w14:textId="77777777" w:rsidR="00B0170E" w:rsidRDefault="00B0170E" w:rsidP="00B0170E">
      <w:pPr>
        <w:jc w:val="center"/>
      </w:pPr>
    </w:p>
    <w:p w14:paraId="5AF6F13E" w14:textId="77777777" w:rsidR="00B0170E" w:rsidRDefault="00B0170E" w:rsidP="00B0170E">
      <w:pPr>
        <w:jc w:val="center"/>
        <w:rPr>
          <w:sz w:val="30"/>
          <w:szCs w:val="30"/>
        </w:rPr>
      </w:pPr>
    </w:p>
    <w:p w14:paraId="4E91C358" w14:textId="77777777" w:rsidR="00B0170E" w:rsidRDefault="00B0170E" w:rsidP="00B0170E">
      <w:pPr>
        <w:jc w:val="center"/>
        <w:rPr>
          <w:sz w:val="30"/>
          <w:szCs w:val="30"/>
        </w:rPr>
      </w:pPr>
    </w:p>
    <w:p w14:paraId="48FFEF6B" w14:textId="77777777" w:rsidR="00B0170E" w:rsidRDefault="00B0170E" w:rsidP="00B0170E">
      <w:pPr>
        <w:jc w:val="center"/>
        <w:rPr>
          <w:sz w:val="30"/>
          <w:szCs w:val="30"/>
        </w:rPr>
      </w:pPr>
    </w:p>
    <w:p w14:paraId="1D90BDA8" w14:textId="426B1FDD" w:rsidR="00B0170E" w:rsidRDefault="00B0170E" w:rsidP="00B0170E">
      <w:pPr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>项目名称：工业App分类分级和测评</w:t>
      </w:r>
    </w:p>
    <w:p w14:paraId="54C88B14" w14:textId="77777777" w:rsidR="00B0170E" w:rsidRDefault="00B0170E" w:rsidP="00B0170E"/>
    <w:p w14:paraId="2C8C6F2F" w14:textId="77777777" w:rsidR="00B0170E" w:rsidRDefault="00B0170E" w:rsidP="00B0170E">
      <w:pPr>
        <w:ind w:left="840" w:firstLine="420"/>
        <w:jc w:val="right"/>
      </w:pPr>
    </w:p>
    <w:p w14:paraId="22922DA6" w14:textId="4F41CD42" w:rsidR="00B0170E" w:rsidRDefault="00B0170E" w:rsidP="00B0170E">
      <w:pPr>
        <w:wordWrap w:val="0"/>
        <w:ind w:leftChars="2600" w:left="5460" w:right="630"/>
        <w:jc w:val="right"/>
      </w:pPr>
      <w:r>
        <w:rPr>
          <w:rFonts w:hint="eastAsia"/>
        </w:rPr>
        <w:t xml:space="preserve">指导老师：张天 </w:t>
      </w:r>
    </w:p>
    <w:p w14:paraId="1C297BA8" w14:textId="77777777" w:rsidR="00B0170E" w:rsidRDefault="00B0170E" w:rsidP="00B0170E">
      <w:pPr>
        <w:ind w:left="5880" w:right="630"/>
        <w:jc w:val="right"/>
      </w:pPr>
    </w:p>
    <w:p w14:paraId="786C3444" w14:textId="63721232" w:rsidR="00B0170E" w:rsidRDefault="00B0170E" w:rsidP="00DD20CA">
      <w:pPr>
        <w:ind w:left="1260" w:rightChars="300" w:right="630" w:firstLine="420"/>
        <w:jc w:val="left"/>
      </w:pPr>
      <w:r>
        <w:t>编写人</w:t>
      </w:r>
      <w:r>
        <w:rPr>
          <w:rFonts w:hint="eastAsia"/>
        </w:rPr>
        <w:t>：</w:t>
      </w:r>
    </w:p>
    <w:p w14:paraId="5CEE0F65" w14:textId="14436451" w:rsidR="00B0170E" w:rsidRDefault="00B0170E" w:rsidP="00B0170E">
      <w:pPr>
        <w:ind w:left="5880" w:right="630"/>
        <w:jc w:val="right"/>
      </w:pPr>
      <w:r>
        <w:rPr>
          <w:rFonts w:hint="eastAsia"/>
        </w:rPr>
        <w:t>吴德亚</w:t>
      </w:r>
      <w:r>
        <w:t>161220135</w:t>
      </w:r>
    </w:p>
    <w:p w14:paraId="33D18A95" w14:textId="77777777" w:rsidR="00B0170E" w:rsidRDefault="00B0170E" w:rsidP="00B0170E">
      <w:r>
        <w:br w:type="page"/>
      </w:r>
    </w:p>
    <w:p w14:paraId="3B2AA562" w14:textId="67C5085F" w:rsidR="006A1480" w:rsidRPr="006A1480" w:rsidRDefault="006A1480" w:rsidP="006A1480">
      <w:pPr>
        <w:pStyle w:val="1"/>
        <w:jc w:val="center"/>
      </w:pPr>
      <w:r>
        <w:rPr>
          <w:rFonts w:hint="eastAsia"/>
        </w:rPr>
        <w:lastRenderedPageBreak/>
        <w:t>企业App分级-需求分析</w:t>
      </w:r>
    </w:p>
    <w:p w14:paraId="1E2BE970" w14:textId="780D8EC2" w:rsidR="002C6F76" w:rsidRDefault="002C6F76" w:rsidP="00F83BD9">
      <w:pPr>
        <w:pStyle w:val="2"/>
        <w:rPr>
          <w:lang w:eastAsia="zh-CN"/>
        </w:rPr>
      </w:pPr>
      <w:r w:rsidRPr="002C6F76">
        <w:rPr>
          <w:rFonts w:hint="eastAsia"/>
          <w:lang w:eastAsia="zh-CN"/>
        </w:rPr>
        <w:t>1</w:t>
      </w:r>
      <w:r w:rsidRPr="002C6F76">
        <w:rPr>
          <w:rFonts w:hint="eastAsia"/>
          <w:lang w:eastAsia="zh-CN"/>
        </w:rPr>
        <w:t>引言</w:t>
      </w:r>
    </w:p>
    <w:p w14:paraId="0F06829B" w14:textId="2640C756" w:rsidR="00E51ED7" w:rsidRPr="004C763D" w:rsidRDefault="00E51ED7" w:rsidP="00F83BD9">
      <w:pPr>
        <w:pStyle w:val="3"/>
        <w:rPr>
          <w:lang w:eastAsia="zh-CN"/>
        </w:rPr>
      </w:pPr>
      <w:r w:rsidRPr="004C763D">
        <w:rPr>
          <w:lang w:eastAsia="zh-CN"/>
        </w:rPr>
        <w:t xml:space="preserve">1.1 </w:t>
      </w:r>
      <w:r w:rsidRPr="004C763D">
        <w:rPr>
          <w:lang w:eastAsia="zh-CN"/>
        </w:rPr>
        <w:t>编写目的</w:t>
      </w:r>
      <w:bookmarkEnd w:id="0"/>
    </w:p>
    <w:p w14:paraId="07CD3B32" w14:textId="77777777" w:rsidR="00E51ED7" w:rsidRPr="004C763D" w:rsidRDefault="00E51ED7" w:rsidP="00E51ED7">
      <w:pPr>
        <w:pStyle w:val="Compact"/>
        <w:numPr>
          <w:ilvl w:val="0"/>
          <w:numId w:val="1"/>
        </w:numPr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为用户和软件开发人员达成技术协议。</w:t>
      </w:r>
    </w:p>
    <w:p w14:paraId="67649A32" w14:textId="77777777" w:rsidR="00E51ED7" w:rsidRPr="004C763D" w:rsidRDefault="00E51ED7" w:rsidP="00E51ED7">
      <w:pPr>
        <w:pStyle w:val="Compact"/>
        <w:numPr>
          <w:ilvl w:val="0"/>
          <w:numId w:val="1"/>
        </w:numPr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给软件开发人员提供着手进行设计工作的基础和依据。</w:t>
      </w:r>
    </w:p>
    <w:p w14:paraId="197C5060" w14:textId="77777777" w:rsidR="00E51ED7" w:rsidRPr="004C763D" w:rsidRDefault="00E51ED7" w:rsidP="00E51ED7">
      <w:pPr>
        <w:pStyle w:val="Compact"/>
        <w:numPr>
          <w:ilvl w:val="0"/>
          <w:numId w:val="1"/>
        </w:numPr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系统开发完成后，为产品的测试和验收提供依据。</w:t>
      </w:r>
    </w:p>
    <w:p w14:paraId="281DF9FF" w14:textId="49E6C156" w:rsidR="00E51ED7" w:rsidRPr="004C763D" w:rsidRDefault="00F83BD9" w:rsidP="00F83BD9">
      <w:pPr>
        <w:pStyle w:val="3"/>
      </w:pPr>
      <w:bookmarkStart w:id="1" w:name="项目背景"/>
      <w:r>
        <w:rPr>
          <w:rFonts w:hint="eastAsia"/>
          <w:lang w:eastAsia="zh-CN"/>
        </w:rPr>
        <w:t>1</w:t>
      </w:r>
      <w:r>
        <w:rPr>
          <w:lang w:eastAsia="zh-CN"/>
        </w:rPr>
        <w:t xml:space="preserve">.2 </w:t>
      </w:r>
      <w:proofErr w:type="spellStart"/>
      <w:r w:rsidR="00E51ED7" w:rsidRPr="004C763D">
        <w:t>项目背景</w:t>
      </w:r>
      <w:bookmarkEnd w:id="1"/>
      <w:proofErr w:type="spellEnd"/>
    </w:p>
    <w:p w14:paraId="226C867B" w14:textId="77777777" w:rsidR="00A55CA2" w:rsidRPr="004C763D" w:rsidRDefault="00A55CA2" w:rsidP="00A55CA2">
      <w:pPr>
        <w:pStyle w:val="ac"/>
        <w:widowControl/>
        <w:numPr>
          <w:ilvl w:val="0"/>
          <w:numId w:val="3"/>
        </w:numPr>
        <w:spacing w:after="200"/>
        <w:ind w:firstLineChars="0"/>
        <w:jc w:val="left"/>
        <w:rPr>
          <w:rFonts w:eastAsiaTheme="minorHAnsi"/>
          <w:sz w:val="24"/>
          <w:szCs w:val="24"/>
        </w:rPr>
      </w:pPr>
      <w:r w:rsidRPr="004C763D">
        <w:rPr>
          <w:rFonts w:eastAsiaTheme="minorHAnsi"/>
          <w:sz w:val="24"/>
          <w:szCs w:val="24"/>
        </w:rPr>
        <w:t>工业应用软件(工业APP) 是承载工业知识和经验（最佳实践），面向工业领域，解决研发设计、生产制造、运营维护、经营管理等场景中的特定业务需求的软件。</w:t>
      </w:r>
    </w:p>
    <w:p w14:paraId="786F2ABB" w14:textId="067E50EC" w:rsidR="00E51ED7" w:rsidRPr="009A6AA3" w:rsidRDefault="00A55CA2" w:rsidP="009A6AA3">
      <w:pPr>
        <w:widowControl/>
        <w:numPr>
          <w:ilvl w:val="0"/>
          <w:numId w:val="3"/>
        </w:numPr>
        <w:spacing w:after="200"/>
        <w:jc w:val="left"/>
        <w:rPr>
          <w:rFonts w:eastAsiaTheme="minorHAnsi"/>
          <w:sz w:val="24"/>
          <w:szCs w:val="24"/>
        </w:rPr>
      </w:pPr>
      <w:r w:rsidRPr="004C763D">
        <w:rPr>
          <w:rFonts w:eastAsiaTheme="minorHAnsi"/>
          <w:sz w:val="24"/>
          <w:szCs w:val="24"/>
        </w:rPr>
        <w:t>App 工业分级系统：用于工业App的分类分级和测评，目前主要是web端的开发。</w:t>
      </w:r>
    </w:p>
    <w:p w14:paraId="41096D8E" w14:textId="77777777" w:rsidR="00E51ED7" w:rsidRPr="004C763D" w:rsidRDefault="00E51ED7" w:rsidP="00F83BD9">
      <w:pPr>
        <w:pStyle w:val="3"/>
      </w:pPr>
      <w:bookmarkStart w:id="2" w:name="预期的读者和阅读建议"/>
      <w:r w:rsidRPr="004C763D">
        <w:t xml:space="preserve">1.3 </w:t>
      </w:r>
      <w:r w:rsidRPr="004C763D">
        <w:t>预期的读者和阅读建议</w:t>
      </w:r>
      <w:bookmarkEnd w:id="2"/>
    </w:p>
    <w:p w14:paraId="21BCBCE6" w14:textId="77777777" w:rsidR="00E51ED7" w:rsidRPr="004C763D" w:rsidRDefault="00E51ED7" w:rsidP="00A55CA2">
      <w:pPr>
        <w:pStyle w:val="FirstParagraph"/>
        <w:ind w:firstLine="420"/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如果您是软件开发人员或合同验收方，请您认真阅读本说明书，且</w:t>
      </w:r>
      <w:proofErr w:type="gramStart"/>
      <w:r w:rsidRPr="004C763D">
        <w:rPr>
          <w:rFonts w:asciiTheme="minorHAnsi" w:eastAsiaTheme="minorHAnsi" w:hAnsiTheme="minorHAnsi"/>
          <w:sz w:val="24"/>
          <w:lang w:eastAsia="zh-CN"/>
        </w:rPr>
        <w:t>本需求</w:t>
      </w:r>
      <w:proofErr w:type="gramEnd"/>
      <w:r w:rsidRPr="004C763D">
        <w:rPr>
          <w:rFonts w:asciiTheme="minorHAnsi" w:eastAsiaTheme="minorHAnsi" w:hAnsiTheme="minorHAnsi"/>
          <w:sz w:val="24"/>
          <w:lang w:eastAsia="zh-CN"/>
        </w:rPr>
        <w:t>说明书的阅读者需要有一定软件开发经验，如对需求说明书中的任何地方有异议，请尽快联系我们进行协商！</w:t>
      </w:r>
    </w:p>
    <w:p w14:paraId="60A79500" w14:textId="5381C16E" w:rsidR="00E51ED7" w:rsidRPr="004C763D" w:rsidRDefault="00E51ED7" w:rsidP="00A55CA2">
      <w:pPr>
        <w:pStyle w:val="a0"/>
        <w:ind w:firstLine="420"/>
        <w:rPr>
          <w:rFonts w:eastAsiaTheme="minorHAnsi"/>
          <w:sz w:val="24"/>
          <w:szCs w:val="24"/>
        </w:rPr>
      </w:pPr>
      <w:r w:rsidRPr="004C763D">
        <w:rPr>
          <w:rFonts w:eastAsiaTheme="minorHAnsi"/>
          <w:sz w:val="24"/>
          <w:szCs w:val="24"/>
        </w:rPr>
        <w:t>联系方式：</w:t>
      </w:r>
      <w:r w:rsidR="00A55CA2" w:rsidRPr="004C763D">
        <w:rPr>
          <w:rFonts w:eastAsiaTheme="minorHAnsi"/>
          <w:sz w:val="24"/>
          <w:szCs w:val="24"/>
        </w:rPr>
        <w:t>T</w:t>
      </w:r>
      <w:r w:rsidR="00A55CA2" w:rsidRPr="004C763D">
        <w:rPr>
          <w:rFonts w:eastAsiaTheme="minorHAnsi" w:hint="eastAsia"/>
          <w:sz w:val="24"/>
          <w:szCs w:val="24"/>
        </w:rPr>
        <w:t>el</w:t>
      </w:r>
      <w:r w:rsidRPr="004C763D">
        <w:rPr>
          <w:rFonts w:eastAsiaTheme="minorHAnsi"/>
          <w:sz w:val="24"/>
          <w:szCs w:val="24"/>
        </w:rPr>
        <w:t xml:space="preserve">: ****, </w:t>
      </w:r>
      <w:r w:rsidR="00A55CA2" w:rsidRPr="004C763D">
        <w:rPr>
          <w:rFonts w:eastAsiaTheme="minorHAnsi"/>
          <w:sz w:val="24"/>
          <w:szCs w:val="24"/>
        </w:rPr>
        <w:t>Email</w:t>
      </w:r>
      <w:r w:rsidRPr="004C763D">
        <w:rPr>
          <w:rFonts w:eastAsiaTheme="minorHAnsi"/>
          <w:sz w:val="24"/>
          <w:szCs w:val="24"/>
        </w:rPr>
        <w:t>: ****</w:t>
      </w:r>
    </w:p>
    <w:p w14:paraId="5FB7AEE9" w14:textId="77777777" w:rsidR="00E51ED7" w:rsidRPr="004C763D" w:rsidRDefault="00E51ED7" w:rsidP="00F83BD9">
      <w:pPr>
        <w:pStyle w:val="3"/>
        <w:rPr>
          <w:lang w:eastAsia="zh-CN"/>
        </w:rPr>
      </w:pPr>
      <w:bookmarkStart w:id="3" w:name="参考资料"/>
      <w:r w:rsidRPr="004C763D">
        <w:rPr>
          <w:lang w:eastAsia="zh-CN"/>
        </w:rPr>
        <w:t xml:space="preserve">1.4 </w:t>
      </w:r>
      <w:r w:rsidRPr="004C763D">
        <w:rPr>
          <w:lang w:eastAsia="zh-CN"/>
        </w:rPr>
        <w:t>参考资料</w:t>
      </w:r>
      <w:bookmarkEnd w:id="3"/>
    </w:p>
    <w:p w14:paraId="24BE0892" w14:textId="77777777" w:rsidR="00E51ED7" w:rsidRPr="004C763D" w:rsidRDefault="00DB030A">
      <w:pPr>
        <w:pStyle w:val="FirstParagraph"/>
        <w:rPr>
          <w:rFonts w:asciiTheme="minorHAnsi" w:eastAsiaTheme="minorHAnsi" w:hAnsiTheme="minorHAnsi"/>
          <w:sz w:val="24"/>
          <w:lang w:eastAsia="zh-CN"/>
        </w:rPr>
      </w:pPr>
      <w:r>
        <w:fldChar w:fldCharType="begin"/>
      </w:r>
      <w:r>
        <w:rPr>
          <w:lang w:eastAsia="zh-CN"/>
        </w:rPr>
        <w:instrText xml:space="preserve"> HYPERLINK "https://baike.baidu.com/item/%E7%BD%91%E7%AB%99%E5%AE%89%E5%85%A8" \h </w:instrText>
      </w:r>
      <w:r>
        <w:fldChar w:fldCharType="separate"/>
      </w:r>
      <w:r w:rsidR="00E51ED7" w:rsidRPr="004C763D">
        <w:rPr>
          <w:rStyle w:val="ab"/>
          <w:rFonts w:asciiTheme="minorHAnsi" w:eastAsiaTheme="minorHAnsi" w:hAnsiTheme="minorHAnsi"/>
          <w:sz w:val="24"/>
          <w:lang w:eastAsia="zh-CN"/>
        </w:rPr>
        <w:t>网络安全介绍</w:t>
      </w:r>
      <w:r>
        <w:rPr>
          <w:rStyle w:val="ab"/>
          <w:rFonts w:asciiTheme="minorHAnsi" w:eastAsiaTheme="minorHAnsi" w:hAnsiTheme="minorHAnsi"/>
          <w:sz w:val="24"/>
          <w:lang w:eastAsia="zh-CN"/>
        </w:rPr>
        <w:fldChar w:fldCharType="end"/>
      </w:r>
    </w:p>
    <w:p w14:paraId="295BA068" w14:textId="77777777" w:rsidR="00E51ED7" w:rsidRPr="004C763D" w:rsidRDefault="00DB030A">
      <w:pPr>
        <w:pStyle w:val="a0"/>
        <w:rPr>
          <w:rFonts w:eastAsiaTheme="minorHAnsi"/>
          <w:sz w:val="24"/>
          <w:szCs w:val="24"/>
        </w:rPr>
      </w:pPr>
      <w:hyperlink r:id="rId8">
        <w:r w:rsidR="00E51ED7" w:rsidRPr="004C763D">
          <w:rPr>
            <w:rStyle w:val="ab"/>
            <w:rFonts w:eastAsiaTheme="minorHAnsi"/>
            <w:sz w:val="24"/>
            <w:szCs w:val="24"/>
          </w:rPr>
          <w:t>常用的软件质量属性</w:t>
        </w:r>
      </w:hyperlink>
    </w:p>
    <w:p w14:paraId="4DD632D1" w14:textId="6E578415" w:rsidR="002C6F76" w:rsidRPr="002C6F76" w:rsidRDefault="00F83BD9" w:rsidP="00F83BD9">
      <w:pPr>
        <w:pStyle w:val="2"/>
      </w:pPr>
      <w:bookmarkStart w:id="4" w:name="项目前景"/>
      <w:r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proofErr w:type="spellStart"/>
      <w:r w:rsidR="002C6F76" w:rsidRPr="002C6F76">
        <w:rPr>
          <w:rFonts w:hint="eastAsia"/>
        </w:rPr>
        <w:t>项目概述</w:t>
      </w:r>
      <w:proofErr w:type="spellEnd"/>
    </w:p>
    <w:p w14:paraId="4A63592D" w14:textId="15A73433" w:rsidR="00E51ED7" w:rsidRPr="004C763D" w:rsidRDefault="00E51ED7" w:rsidP="00F83BD9">
      <w:pPr>
        <w:pStyle w:val="3"/>
      </w:pPr>
      <w:r w:rsidRPr="004C763D">
        <w:t xml:space="preserve">2.1 </w:t>
      </w:r>
      <w:r w:rsidRPr="004C763D">
        <w:t>项目前景</w:t>
      </w:r>
      <w:bookmarkEnd w:id="4"/>
    </w:p>
    <w:p w14:paraId="6060EAA3" w14:textId="4117096D" w:rsidR="00E51ED7" w:rsidRPr="004C763D" w:rsidRDefault="00E51ED7" w:rsidP="00E44BEB">
      <w:pPr>
        <w:pStyle w:val="FirstParagraph"/>
        <w:numPr>
          <w:ilvl w:val="0"/>
          <w:numId w:val="4"/>
        </w:numPr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随着App开发门槛越来越低，大量良莠不齐的工业App被开发出来。但工业App是面向工业领域，解决特定需求的软件，自然对它的评测和分级也变得重要起来。</w:t>
      </w:r>
    </w:p>
    <w:p w14:paraId="01166083" w14:textId="106D203F" w:rsidR="00E51ED7" w:rsidRPr="004C763D" w:rsidRDefault="00E51ED7" w:rsidP="00E44BEB">
      <w:pPr>
        <w:pStyle w:val="a0"/>
        <w:numPr>
          <w:ilvl w:val="0"/>
          <w:numId w:val="4"/>
        </w:numPr>
        <w:rPr>
          <w:rFonts w:eastAsiaTheme="minorHAnsi"/>
          <w:sz w:val="24"/>
          <w:szCs w:val="24"/>
        </w:rPr>
      </w:pPr>
      <w:r w:rsidRPr="004C763D">
        <w:rPr>
          <w:rFonts w:eastAsiaTheme="minorHAnsi"/>
          <w:sz w:val="24"/>
          <w:szCs w:val="24"/>
        </w:rPr>
        <w:t>如果能在这方面做出自己的权威性，必然会在一定程度上改善当前工业App产业的环境，同时让本项目在正反馈中不断发展，很有未来前景。</w:t>
      </w:r>
    </w:p>
    <w:p w14:paraId="32E80518" w14:textId="78733387" w:rsidR="00E51ED7" w:rsidRPr="004C763D" w:rsidRDefault="00F83BD9" w:rsidP="00F83BD9">
      <w:pPr>
        <w:pStyle w:val="3"/>
      </w:pPr>
      <w:bookmarkStart w:id="5" w:name="项目功能概述"/>
      <w:r>
        <w:rPr>
          <w:rFonts w:hint="eastAsia"/>
          <w:lang w:eastAsia="zh-CN"/>
        </w:rPr>
        <w:t>2</w:t>
      </w:r>
      <w:r>
        <w:rPr>
          <w:lang w:eastAsia="zh-CN"/>
        </w:rPr>
        <w:t xml:space="preserve">.2 </w:t>
      </w:r>
      <w:proofErr w:type="spellStart"/>
      <w:r w:rsidR="00E51ED7" w:rsidRPr="004C763D">
        <w:t>项目功能概述</w:t>
      </w:r>
      <w:bookmarkEnd w:id="5"/>
      <w:proofErr w:type="spellEnd"/>
    </w:p>
    <w:p w14:paraId="0A182A9C" w14:textId="6F07A3D8" w:rsidR="00E51ED7" w:rsidRPr="004C763D" w:rsidRDefault="00E51ED7" w:rsidP="00E44BEB">
      <w:pPr>
        <w:pStyle w:val="Compact"/>
        <w:numPr>
          <w:ilvl w:val="0"/>
          <w:numId w:val="5"/>
        </w:numPr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为用户提供良好的交互界面，</w:t>
      </w:r>
      <w:proofErr w:type="gramStart"/>
      <w:r w:rsidRPr="004C763D">
        <w:rPr>
          <w:rFonts w:asciiTheme="minorHAnsi" w:eastAsiaTheme="minorHAnsi" w:hAnsiTheme="minorHAnsi"/>
          <w:sz w:val="24"/>
          <w:lang w:eastAsia="zh-CN"/>
        </w:rPr>
        <w:t>简平化</w:t>
      </w:r>
      <w:proofErr w:type="gramEnd"/>
      <w:r w:rsidRPr="004C763D">
        <w:rPr>
          <w:rFonts w:asciiTheme="minorHAnsi" w:eastAsiaTheme="minorHAnsi" w:hAnsiTheme="minorHAnsi"/>
          <w:sz w:val="24"/>
          <w:lang w:eastAsia="zh-CN"/>
        </w:rPr>
        <w:t>设计。</w:t>
      </w:r>
    </w:p>
    <w:p w14:paraId="5C2761AF" w14:textId="569771DA" w:rsidR="00E51ED7" w:rsidRPr="004C763D" w:rsidRDefault="00E51ED7" w:rsidP="00E44BEB">
      <w:pPr>
        <w:pStyle w:val="Compact"/>
        <w:numPr>
          <w:ilvl w:val="0"/>
          <w:numId w:val="5"/>
        </w:numPr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提供账户管理（包括注册、登录、访问、修改信息和权限处理等）</w:t>
      </w:r>
    </w:p>
    <w:p w14:paraId="6DDB6D8F" w14:textId="77777777" w:rsidR="00E51ED7" w:rsidRPr="004C763D" w:rsidRDefault="00E51ED7" w:rsidP="00E44BEB">
      <w:pPr>
        <w:pStyle w:val="Compact"/>
        <w:numPr>
          <w:ilvl w:val="0"/>
          <w:numId w:val="5"/>
        </w:numPr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能为工业App分级提供申请（包括上传App数据、查看App审核结果）</w:t>
      </w:r>
    </w:p>
    <w:p w14:paraId="4C121CC3" w14:textId="77777777" w:rsidR="00E51ED7" w:rsidRPr="004C763D" w:rsidRDefault="00E51ED7" w:rsidP="00F83BD9">
      <w:pPr>
        <w:pStyle w:val="3"/>
        <w:rPr>
          <w:lang w:eastAsia="zh-CN"/>
        </w:rPr>
      </w:pPr>
      <w:bookmarkStart w:id="6" w:name="用户类及其特征"/>
      <w:r w:rsidRPr="004C763D">
        <w:rPr>
          <w:lang w:eastAsia="zh-CN"/>
        </w:rPr>
        <w:t xml:space="preserve">2.3 </w:t>
      </w:r>
      <w:r w:rsidRPr="004C763D">
        <w:rPr>
          <w:lang w:eastAsia="zh-CN"/>
        </w:rPr>
        <w:t>用户类及其特征</w:t>
      </w:r>
      <w:bookmarkEnd w:id="6"/>
    </w:p>
    <w:p w14:paraId="6DE64F16" w14:textId="77777777" w:rsidR="00E51ED7" w:rsidRPr="004C763D" w:rsidRDefault="00E51ED7" w:rsidP="00E44BEB">
      <w:pPr>
        <w:pStyle w:val="FirstParagraph"/>
        <w:ind w:firstLine="420"/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该项目旨在为企业生产的App提供分级评测，其中用户主要分为两大类：</w:t>
      </w:r>
    </w:p>
    <w:p w14:paraId="3774EE90" w14:textId="77777777" w:rsidR="00E51ED7" w:rsidRPr="004C763D" w:rsidRDefault="00E51ED7" w:rsidP="004C763D">
      <w:pPr>
        <w:pStyle w:val="Compact"/>
        <w:numPr>
          <w:ilvl w:val="0"/>
          <w:numId w:val="6"/>
        </w:numPr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自主研发工业App的企业在发布App之前，可以通过本项目</w:t>
      </w:r>
      <w:r w:rsidRPr="004C763D">
        <w:rPr>
          <w:rFonts w:asciiTheme="minorHAnsi" w:eastAsiaTheme="minorHAnsi" w:hAnsiTheme="minorHAnsi"/>
          <w:b/>
          <w:sz w:val="24"/>
          <w:lang w:eastAsia="zh-CN"/>
        </w:rPr>
        <w:t>评测</w:t>
      </w:r>
    </w:p>
    <w:p w14:paraId="1BF0CFA0" w14:textId="0D9F8EAA" w:rsidR="00E51ED7" w:rsidRPr="004C763D" w:rsidRDefault="00E51ED7" w:rsidP="004C763D">
      <w:pPr>
        <w:pStyle w:val="Compact"/>
        <w:numPr>
          <w:ilvl w:val="0"/>
          <w:numId w:val="6"/>
        </w:numPr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sz w:val="24"/>
          <w:lang w:eastAsia="zh-CN"/>
        </w:rPr>
        <w:t>外包给其他企业生产的工业App的等级可以在本项目中得到</w:t>
      </w:r>
      <w:r w:rsidRPr="004C763D">
        <w:rPr>
          <w:rFonts w:asciiTheme="minorHAnsi" w:eastAsiaTheme="minorHAnsi" w:hAnsiTheme="minorHAnsi"/>
          <w:b/>
          <w:sz w:val="24"/>
          <w:lang w:eastAsia="zh-CN"/>
        </w:rPr>
        <w:t>验证</w:t>
      </w:r>
      <w:r w:rsidRPr="004C763D">
        <w:rPr>
          <w:rFonts w:asciiTheme="minorHAnsi" w:eastAsiaTheme="minorHAnsi" w:hAnsiTheme="minorHAnsi"/>
          <w:sz w:val="24"/>
          <w:lang w:eastAsia="zh-CN"/>
        </w:rPr>
        <w:t>或者通过简单的电子证书验证功能均可</w:t>
      </w:r>
    </w:p>
    <w:p w14:paraId="342B9CCB" w14:textId="77777777" w:rsidR="00E51ED7" w:rsidRPr="004C763D" w:rsidRDefault="00E51ED7" w:rsidP="00F83BD9">
      <w:pPr>
        <w:pStyle w:val="3"/>
      </w:pPr>
      <w:bookmarkStart w:id="7" w:name="运行环境"/>
      <w:r w:rsidRPr="004C763D">
        <w:lastRenderedPageBreak/>
        <w:t xml:space="preserve">2.4 </w:t>
      </w:r>
      <w:r w:rsidRPr="004C763D">
        <w:t>运行环境</w:t>
      </w:r>
      <w:bookmarkEnd w:id="7"/>
    </w:p>
    <w:p w14:paraId="082AE96C" w14:textId="77777777" w:rsidR="00E51ED7" w:rsidRPr="00D535AB" w:rsidRDefault="00E51ED7" w:rsidP="004C763D">
      <w:pPr>
        <w:pStyle w:val="FirstParagraph"/>
        <w:ind w:firstLine="420"/>
        <w:rPr>
          <w:rFonts w:asciiTheme="minorHAnsi" w:eastAsiaTheme="minorHAnsi" w:hAnsiTheme="minorHAnsi"/>
          <w:sz w:val="24"/>
          <w:lang w:eastAsia="zh-CN"/>
        </w:rPr>
      </w:pPr>
      <w:r w:rsidRPr="00D535AB">
        <w:rPr>
          <w:rFonts w:asciiTheme="minorHAnsi" w:eastAsiaTheme="minorHAnsi" w:hAnsiTheme="minorHAnsi"/>
          <w:sz w:val="24"/>
          <w:lang w:eastAsia="zh-CN"/>
        </w:rPr>
        <w:t>本项目是直接运行在Web浏览器上的，并且支持主流浏览器（Firefox, IE, Chrome, safari ……），对电脑或手机端的系统并没有要求。</w:t>
      </w:r>
    </w:p>
    <w:p w14:paraId="62A7FAEE" w14:textId="38D15119" w:rsidR="00E51ED7" w:rsidRDefault="00F83BD9" w:rsidP="00F83BD9">
      <w:pPr>
        <w:pStyle w:val="3"/>
        <w:rPr>
          <w:lang w:eastAsia="zh-CN"/>
        </w:rPr>
      </w:pPr>
      <w:bookmarkStart w:id="8" w:name="假设和依赖"/>
      <w:r>
        <w:rPr>
          <w:rFonts w:hint="eastAsia"/>
          <w:lang w:eastAsia="zh-CN"/>
        </w:rPr>
        <w:t>2</w:t>
      </w:r>
      <w:r>
        <w:rPr>
          <w:lang w:eastAsia="zh-CN"/>
        </w:rPr>
        <w:t xml:space="preserve">.5 </w:t>
      </w:r>
      <w:r w:rsidR="00E51ED7" w:rsidRPr="004C763D">
        <w:rPr>
          <w:lang w:eastAsia="zh-CN"/>
        </w:rPr>
        <w:t>假设和依赖</w:t>
      </w:r>
      <w:bookmarkEnd w:id="8"/>
    </w:p>
    <w:p w14:paraId="59FEC4A1" w14:textId="71539207" w:rsidR="004C763D" w:rsidRPr="004C763D" w:rsidRDefault="004C763D" w:rsidP="004C763D">
      <w:pPr>
        <w:pStyle w:val="ac"/>
        <w:ind w:left="516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暂无</w:t>
      </w:r>
    </w:p>
    <w:p w14:paraId="7A23C975" w14:textId="51E40FBB" w:rsidR="00F83BD9" w:rsidRDefault="00F83BD9" w:rsidP="00F83BD9">
      <w:pPr>
        <w:pStyle w:val="2"/>
        <w:rPr>
          <w:lang w:eastAsia="zh-CN"/>
        </w:rPr>
      </w:pPr>
      <w:bookmarkStart w:id="9" w:name="功能划分"/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功能性需求</w:t>
      </w:r>
    </w:p>
    <w:p w14:paraId="2D9DE1D7" w14:textId="512100AD" w:rsidR="00E51ED7" w:rsidRPr="004C763D" w:rsidRDefault="00E51ED7" w:rsidP="00F83BD9">
      <w:pPr>
        <w:pStyle w:val="3"/>
        <w:rPr>
          <w:lang w:eastAsia="zh-CN"/>
        </w:rPr>
      </w:pPr>
      <w:r w:rsidRPr="004C763D">
        <w:rPr>
          <w:lang w:eastAsia="zh-CN"/>
        </w:rPr>
        <w:t xml:space="preserve">3.1 </w:t>
      </w:r>
      <w:r w:rsidRPr="004C763D">
        <w:rPr>
          <w:lang w:eastAsia="zh-CN"/>
        </w:rPr>
        <w:t>功能划分</w:t>
      </w:r>
      <w:bookmarkEnd w:id="9"/>
    </w:p>
    <w:p w14:paraId="1CEDB0E3" w14:textId="77777777" w:rsidR="00E51ED7" w:rsidRPr="004C763D" w:rsidRDefault="00E51ED7" w:rsidP="00F83BD9">
      <w:pPr>
        <w:pStyle w:val="4"/>
        <w:rPr>
          <w:lang w:eastAsia="zh-CN"/>
        </w:rPr>
      </w:pPr>
      <w:bookmarkStart w:id="10" w:name="账户管理"/>
      <w:r w:rsidRPr="004C763D">
        <w:rPr>
          <w:lang w:eastAsia="zh-CN"/>
        </w:rPr>
        <w:t xml:space="preserve">1. </w:t>
      </w:r>
      <w:r w:rsidRPr="004C763D">
        <w:rPr>
          <w:lang w:eastAsia="zh-CN"/>
        </w:rPr>
        <w:t>账户管理</w:t>
      </w:r>
      <w:bookmarkEnd w:id="10"/>
    </w:p>
    <w:p w14:paraId="65A7B577" w14:textId="20879AC9" w:rsidR="00E51ED7" w:rsidRPr="008C5290" w:rsidRDefault="00E51ED7" w:rsidP="008C5290">
      <w:pPr>
        <w:rPr>
          <w:sz w:val="24"/>
          <w:szCs w:val="24"/>
        </w:rPr>
      </w:pPr>
      <w:bookmarkStart w:id="11" w:name="注册"/>
      <w:r w:rsidRPr="008C5290">
        <w:rPr>
          <w:sz w:val="24"/>
          <w:szCs w:val="24"/>
        </w:rPr>
        <w:t>1</w:t>
      </w:r>
      <w:r w:rsidR="008C5290">
        <w:rPr>
          <w:sz w:val="24"/>
          <w:szCs w:val="24"/>
        </w:rPr>
        <w:t xml:space="preserve">. </w:t>
      </w:r>
      <w:r w:rsidRPr="008C5290">
        <w:rPr>
          <w:sz w:val="24"/>
          <w:szCs w:val="24"/>
        </w:rPr>
        <w:t>注册</w:t>
      </w:r>
      <w:bookmarkEnd w:id="11"/>
    </w:p>
    <w:p w14:paraId="6DE972E0" w14:textId="591EEB6D" w:rsidR="00E51ED7" w:rsidRPr="008C5290" w:rsidRDefault="008C5290" w:rsidP="008C5290">
      <w:pPr>
        <w:rPr>
          <w:sz w:val="24"/>
          <w:szCs w:val="24"/>
        </w:rPr>
      </w:pPr>
      <w:bookmarkStart w:id="12" w:name="登录"/>
      <w:r>
        <w:rPr>
          <w:sz w:val="24"/>
          <w:szCs w:val="24"/>
        </w:rPr>
        <w:t xml:space="preserve">2. </w:t>
      </w:r>
      <w:r w:rsidR="00E51ED7" w:rsidRPr="008C5290">
        <w:rPr>
          <w:sz w:val="24"/>
          <w:szCs w:val="24"/>
        </w:rPr>
        <w:t>登录</w:t>
      </w:r>
      <w:bookmarkEnd w:id="12"/>
    </w:p>
    <w:p w14:paraId="2FE8FF66" w14:textId="50EE4EF8" w:rsidR="00E51ED7" w:rsidRPr="008C5290" w:rsidRDefault="008C5290" w:rsidP="008C5290">
      <w:pPr>
        <w:rPr>
          <w:sz w:val="24"/>
          <w:szCs w:val="24"/>
        </w:rPr>
      </w:pPr>
      <w:bookmarkStart w:id="13" w:name="访问"/>
      <w:r>
        <w:rPr>
          <w:sz w:val="24"/>
          <w:szCs w:val="24"/>
        </w:rPr>
        <w:t xml:space="preserve">3. </w:t>
      </w:r>
      <w:r w:rsidR="00E51ED7" w:rsidRPr="008C5290">
        <w:rPr>
          <w:sz w:val="24"/>
          <w:szCs w:val="24"/>
        </w:rPr>
        <w:t>访问</w:t>
      </w:r>
      <w:bookmarkEnd w:id="13"/>
    </w:p>
    <w:p w14:paraId="04F7303F" w14:textId="12D21E82" w:rsidR="00E51ED7" w:rsidRPr="00D535AB" w:rsidRDefault="008C5290" w:rsidP="00D535AB">
      <w:pPr>
        <w:rPr>
          <w:sz w:val="24"/>
          <w:szCs w:val="24"/>
        </w:rPr>
      </w:pPr>
      <w:bookmarkStart w:id="14" w:name="处理权限"/>
      <w:r>
        <w:rPr>
          <w:sz w:val="24"/>
          <w:szCs w:val="24"/>
        </w:rPr>
        <w:t xml:space="preserve">4. </w:t>
      </w:r>
      <w:r w:rsidR="00E51ED7" w:rsidRPr="008C5290">
        <w:rPr>
          <w:sz w:val="24"/>
          <w:szCs w:val="24"/>
        </w:rPr>
        <w:t>处理权限</w:t>
      </w:r>
      <w:bookmarkEnd w:id="14"/>
    </w:p>
    <w:p w14:paraId="1A02939E" w14:textId="77777777" w:rsidR="00E51ED7" w:rsidRPr="009A6AA3" w:rsidRDefault="00E51ED7" w:rsidP="00F83BD9">
      <w:pPr>
        <w:pStyle w:val="4"/>
        <w:rPr>
          <w:lang w:eastAsia="zh-CN"/>
        </w:rPr>
      </w:pPr>
      <w:bookmarkStart w:id="15" w:name="工业app分级申请企业"/>
      <w:r w:rsidRPr="009A6AA3">
        <w:rPr>
          <w:lang w:eastAsia="zh-CN"/>
        </w:rPr>
        <w:t xml:space="preserve">2. </w:t>
      </w:r>
      <w:r w:rsidRPr="009A6AA3">
        <w:rPr>
          <w:lang w:eastAsia="zh-CN"/>
        </w:rPr>
        <w:t>工业</w:t>
      </w:r>
      <w:r w:rsidRPr="009A6AA3">
        <w:rPr>
          <w:lang w:eastAsia="zh-CN"/>
        </w:rPr>
        <w:t>App</w:t>
      </w:r>
      <w:r w:rsidRPr="009A6AA3">
        <w:rPr>
          <w:lang w:eastAsia="zh-CN"/>
        </w:rPr>
        <w:t>分级申请（企业）</w:t>
      </w:r>
      <w:bookmarkEnd w:id="15"/>
    </w:p>
    <w:p w14:paraId="6FE5C6BF" w14:textId="11E7F2E2" w:rsidR="00E51ED7" w:rsidRPr="008C5290" w:rsidRDefault="00E51ED7" w:rsidP="008C5290">
      <w:pPr>
        <w:pStyle w:val="ac"/>
        <w:numPr>
          <w:ilvl w:val="0"/>
          <w:numId w:val="17"/>
        </w:numPr>
        <w:ind w:firstLineChars="0"/>
        <w:rPr>
          <w:sz w:val="24"/>
          <w:szCs w:val="24"/>
        </w:rPr>
      </w:pPr>
      <w:bookmarkStart w:id="16" w:name="提交app以及待审核数据"/>
      <w:r w:rsidRPr="008C5290">
        <w:rPr>
          <w:sz w:val="24"/>
          <w:szCs w:val="24"/>
        </w:rPr>
        <w:t>提交App以及待审核数据</w:t>
      </w:r>
      <w:bookmarkEnd w:id="16"/>
    </w:p>
    <w:p w14:paraId="5D068FFC" w14:textId="6E54ADDD" w:rsidR="00E51ED7" w:rsidRPr="008C5290" w:rsidRDefault="00E51ED7" w:rsidP="008C5290">
      <w:pPr>
        <w:pStyle w:val="ac"/>
        <w:numPr>
          <w:ilvl w:val="0"/>
          <w:numId w:val="17"/>
        </w:numPr>
        <w:ind w:firstLineChars="0"/>
        <w:rPr>
          <w:sz w:val="24"/>
          <w:szCs w:val="24"/>
        </w:rPr>
      </w:pPr>
      <w:bookmarkStart w:id="17" w:name="查看及撤销app审核进程"/>
      <w:r w:rsidRPr="008C5290">
        <w:rPr>
          <w:sz w:val="24"/>
          <w:szCs w:val="24"/>
        </w:rPr>
        <w:t>查看及撤销App审核进程</w:t>
      </w:r>
      <w:bookmarkEnd w:id="17"/>
    </w:p>
    <w:p w14:paraId="5FCEA776" w14:textId="31D0993F" w:rsidR="00E51ED7" w:rsidRPr="008C5290" w:rsidRDefault="00E51ED7" w:rsidP="008C5290">
      <w:pPr>
        <w:pStyle w:val="ac"/>
        <w:numPr>
          <w:ilvl w:val="0"/>
          <w:numId w:val="17"/>
        </w:numPr>
        <w:ind w:firstLineChars="0"/>
        <w:rPr>
          <w:sz w:val="24"/>
          <w:szCs w:val="24"/>
        </w:rPr>
      </w:pPr>
      <w:bookmarkStart w:id="18" w:name="下载及分享app审核结果"/>
      <w:r w:rsidRPr="008C5290">
        <w:rPr>
          <w:sz w:val="24"/>
          <w:szCs w:val="24"/>
        </w:rPr>
        <w:t>下载及分享App审核结果</w:t>
      </w:r>
      <w:bookmarkEnd w:id="18"/>
    </w:p>
    <w:p w14:paraId="494553A1" w14:textId="4BBB72BE" w:rsidR="00E51ED7" w:rsidRDefault="00E51ED7" w:rsidP="001B57C8">
      <w:pPr>
        <w:pStyle w:val="3"/>
        <w:numPr>
          <w:ilvl w:val="1"/>
          <w:numId w:val="17"/>
        </w:numPr>
      </w:pPr>
      <w:bookmarkStart w:id="19" w:name="功能描述"/>
      <w:proofErr w:type="spellStart"/>
      <w:r w:rsidRPr="009A6AA3">
        <w:lastRenderedPageBreak/>
        <w:t>功能描述</w:t>
      </w:r>
      <w:bookmarkEnd w:id="19"/>
      <w:proofErr w:type="spellEnd"/>
    </w:p>
    <w:p w14:paraId="3908E70C" w14:textId="77777777" w:rsidR="001B57C8" w:rsidRPr="001B57C8" w:rsidRDefault="001B57C8" w:rsidP="001B57C8">
      <w:pPr>
        <w:pStyle w:val="4"/>
      </w:pPr>
      <w:r w:rsidRPr="001B57C8">
        <w:t xml:space="preserve">1. </w:t>
      </w:r>
      <w:proofErr w:type="spellStart"/>
      <w:r w:rsidRPr="001B57C8">
        <w:t>账户管理</w:t>
      </w:r>
      <w:proofErr w:type="spellEnd"/>
    </w:p>
    <w:p w14:paraId="25947973" w14:textId="77777777" w:rsidR="001B57C8" w:rsidRPr="001B57C8" w:rsidRDefault="001B57C8" w:rsidP="001B57C8">
      <w:pPr>
        <w:pStyle w:val="5"/>
      </w:pPr>
      <w:r w:rsidRPr="001B57C8">
        <w:t>1.1 注册</w:t>
      </w:r>
    </w:p>
    <w:p w14:paraId="4C040333" w14:textId="77777777" w:rsidR="001B57C8" w:rsidRPr="009A6AA3" w:rsidRDefault="001B57C8" w:rsidP="001B57C8">
      <w:pPr>
        <w:pStyle w:val="FirstParagraph"/>
        <w:rPr>
          <w:rFonts w:asciiTheme="minorHAnsi" w:eastAsiaTheme="minorHAnsi" w:hAnsiTheme="minorHAnsi"/>
          <w:sz w:val="24"/>
          <w:lang w:eastAsia="zh-CN"/>
        </w:rPr>
      </w:pPr>
      <w:r w:rsidRPr="004C763D">
        <w:rPr>
          <w:rFonts w:asciiTheme="minorHAnsi" w:eastAsiaTheme="minorHAnsi" w:hAnsiTheme="minorHAnsi"/>
          <w:lang w:eastAsia="zh-CN"/>
        </w:rPr>
        <w:t xml:space="preserve">  </w:t>
      </w:r>
      <w:r w:rsidRPr="009A6AA3">
        <w:rPr>
          <w:rFonts w:asciiTheme="minorHAnsi" w:eastAsiaTheme="minorHAnsi" w:hAnsiTheme="minorHAnsi"/>
          <w:sz w:val="24"/>
          <w:lang w:eastAsia="zh-CN"/>
        </w:rPr>
        <w:t>注册需要提交企业名称，企业地址，企业法人代表，手机号/邮箱号，身份证号等实名信息，等审核通过才能完成注册。</w:t>
      </w:r>
    </w:p>
    <w:p w14:paraId="50FB8DDF" w14:textId="77777777" w:rsidR="001B57C8" w:rsidRPr="001B57C8" w:rsidRDefault="001B57C8" w:rsidP="001B57C8">
      <w:pPr>
        <w:pStyle w:val="5"/>
      </w:pPr>
      <w:r w:rsidRPr="001B57C8">
        <w:rPr>
          <w:rFonts w:hint="eastAsia"/>
        </w:rPr>
        <w:t>1</w:t>
      </w:r>
      <w:r w:rsidRPr="001B57C8">
        <w:t>.2 登录</w:t>
      </w:r>
    </w:p>
    <w:p w14:paraId="5D7E95C0" w14:textId="77777777" w:rsidR="001B57C8" w:rsidRPr="009A6AA3" w:rsidRDefault="001B57C8" w:rsidP="001B57C8">
      <w:pPr>
        <w:pStyle w:val="Compact"/>
        <w:numPr>
          <w:ilvl w:val="0"/>
          <w:numId w:val="8"/>
        </w:numPr>
        <w:rPr>
          <w:rFonts w:asciiTheme="minorHAnsi" w:eastAsiaTheme="minorHAnsi" w:hAnsiTheme="minorHAnsi"/>
          <w:sz w:val="24"/>
          <w:lang w:eastAsia="zh-CN"/>
        </w:rPr>
      </w:pPr>
      <w:r w:rsidRPr="009A6AA3">
        <w:rPr>
          <w:rFonts w:asciiTheme="minorHAnsi" w:eastAsiaTheme="minorHAnsi" w:hAnsiTheme="minorHAnsi"/>
          <w:sz w:val="24"/>
          <w:lang w:eastAsia="zh-CN"/>
        </w:rPr>
        <w:t>使用之前注册时的手机号或者邮箱号加上密码，或者扫描二维码（需绑定微信），即可完成登录</w:t>
      </w:r>
    </w:p>
    <w:p w14:paraId="5C43DC9C" w14:textId="77777777" w:rsidR="001B57C8" w:rsidRPr="009A6AA3" w:rsidRDefault="001B57C8" w:rsidP="001B57C8">
      <w:pPr>
        <w:pStyle w:val="Compact"/>
        <w:numPr>
          <w:ilvl w:val="0"/>
          <w:numId w:val="8"/>
        </w:numPr>
        <w:rPr>
          <w:rFonts w:asciiTheme="minorHAnsi" w:eastAsiaTheme="minorHAnsi" w:hAnsiTheme="minorHAnsi"/>
          <w:sz w:val="24"/>
          <w:lang w:eastAsia="zh-CN"/>
        </w:rPr>
      </w:pPr>
      <w:r w:rsidRPr="009A6AA3">
        <w:rPr>
          <w:rFonts w:asciiTheme="minorHAnsi" w:eastAsiaTheme="minorHAnsi" w:hAnsiTheme="minorHAnsi"/>
          <w:sz w:val="24"/>
          <w:lang w:eastAsia="zh-CN"/>
        </w:rPr>
        <w:t>可以通过注册人授权的账号、密码完成登录</w:t>
      </w:r>
    </w:p>
    <w:p w14:paraId="32734229" w14:textId="77777777" w:rsidR="001B57C8" w:rsidRPr="001B57C8" w:rsidRDefault="001B57C8" w:rsidP="001B57C8">
      <w:pPr>
        <w:pStyle w:val="5"/>
      </w:pPr>
      <w:r w:rsidRPr="001B57C8">
        <w:t>1.3 访问</w:t>
      </w:r>
    </w:p>
    <w:p w14:paraId="0ABDF18B" w14:textId="77777777" w:rsidR="001B57C8" w:rsidRPr="008C5290" w:rsidRDefault="001B57C8" w:rsidP="001B57C8">
      <w:pPr>
        <w:pStyle w:val="6"/>
      </w:pPr>
      <w:r w:rsidRPr="008C5290">
        <w:rPr>
          <w:rFonts w:hint="eastAsia"/>
        </w:rPr>
        <w:t>1</w:t>
      </w:r>
      <w:r w:rsidRPr="008C5290">
        <w:t>.3.1 访问信息</w:t>
      </w:r>
    </w:p>
    <w:p w14:paraId="33E82263" w14:textId="77777777" w:rsidR="001B57C8" w:rsidRPr="009A6AA3" w:rsidRDefault="001B57C8" w:rsidP="001B57C8">
      <w:pPr>
        <w:pStyle w:val="Compact"/>
        <w:numPr>
          <w:ilvl w:val="0"/>
          <w:numId w:val="10"/>
        </w:numPr>
        <w:rPr>
          <w:rFonts w:asciiTheme="minorHAnsi" w:eastAsiaTheme="minorHAnsi" w:hAnsiTheme="minorHAnsi"/>
          <w:sz w:val="24"/>
          <w:lang w:eastAsia="zh-CN"/>
        </w:rPr>
      </w:pPr>
      <w:r w:rsidRPr="009A6AA3">
        <w:rPr>
          <w:rFonts w:asciiTheme="minorHAnsi" w:eastAsiaTheme="minorHAnsi" w:hAnsiTheme="minorHAnsi"/>
          <w:sz w:val="24"/>
          <w:lang w:eastAsia="zh-CN"/>
        </w:rPr>
        <w:t>可能会因为自身权限不足而无法查看某些部分（例如：所有之前已完成评测App的等级）</w:t>
      </w:r>
    </w:p>
    <w:p w14:paraId="6B7BEEFA" w14:textId="77777777" w:rsidR="001B57C8" w:rsidRPr="009A6AA3" w:rsidRDefault="001B57C8" w:rsidP="001B57C8">
      <w:pPr>
        <w:pStyle w:val="Compact"/>
        <w:numPr>
          <w:ilvl w:val="0"/>
          <w:numId w:val="10"/>
        </w:numPr>
        <w:rPr>
          <w:rFonts w:asciiTheme="minorHAnsi" w:eastAsiaTheme="minorHAnsi" w:hAnsiTheme="minorHAnsi"/>
          <w:sz w:val="24"/>
          <w:lang w:eastAsia="zh-CN"/>
        </w:rPr>
      </w:pPr>
      <w:r w:rsidRPr="009A6AA3">
        <w:rPr>
          <w:rFonts w:asciiTheme="minorHAnsi" w:eastAsiaTheme="minorHAnsi" w:hAnsiTheme="minorHAnsi"/>
          <w:sz w:val="24"/>
          <w:lang w:eastAsia="zh-CN"/>
        </w:rPr>
        <w:t>可以访问一些基本信息（例如：本次提交的App审核信息）</w:t>
      </w:r>
    </w:p>
    <w:p w14:paraId="0C8BE3CF" w14:textId="77777777" w:rsidR="001B57C8" w:rsidRPr="009A6AA3" w:rsidRDefault="001B57C8" w:rsidP="001B57C8">
      <w:pPr>
        <w:pStyle w:val="6"/>
      </w:pPr>
      <w:r w:rsidRPr="009A6AA3">
        <w:t>1.3.2 修改信息</w:t>
      </w:r>
    </w:p>
    <w:p w14:paraId="6DAF40C2" w14:textId="77777777" w:rsidR="001B57C8" w:rsidRPr="009A6AA3" w:rsidRDefault="001B57C8" w:rsidP="001B57C8">
      <w:pPr>
        <w:pStyle w:val="Compact"/>
        <w:ind w:left="420"/>
        <w:rPr>
          <w:rFonts w:asciiTheme="minorHAnsi" w:eastAsiaTheme="minorHAnsi" w:hAnsiTheme="minorHAnsi"/>
          <w:sz w:val="24"/>
          <w:lang w:eastAsia="zh-CN"/>
        </w:rPr>
      </w:pPr>
      <w:r w:rsidRPr="009A6AA3">
        <w:rPr>
          <w:rFonts w:asciiTheme="minorHAnsi" w:eastAsiaTheme="minorHAnsi" w:hAnsiTheme="minorHAnsi"/>
          <w:sz w:val="24"/>
          <w:lang w:eastAsia="zh-CN"/>
        </w:rPr>
        <w:t>修改用户名，企业名，手机号/邮箱号等信息，需要等待审核</w:t>
      </w:r>
    </w:p>
    <w:p w14:paraId="77543408" w14:textId="77777777" w:rsidR="001B57C8" w:rsidRPr="009A6AA3" w:rsidRDefault="001B57C8" w:rsidP="001B57C8">
      <w:pPr>
        <w:pStyle w:val="5"/>
      </w:pPr>
      <w:r>
        <w:rPr>
          <w:rFonts w:hint="eastAsia"/>
        </w:rPr>
        <w:lastRenderedPageBreak/>
        <w:t>1</w:t>
      </w:r>
      <w:r>
        <w:t xml:space="preserve">.4 </w:t>
      </w:r>
      <w:r w:rsidRPr="009A6AA3">
        <w:t>处理权限</w:t>
      </w:r>
    </w:p>
    <w:p w14:paraId="745D03ED" w14:textId="77777777" w:rsidR="001B57C8" w:rsidRPr="009A6AA3" w:rsidRDefault="001B57C8" w:rsidP="001B57C8">
      <w:pPr>
        <w:pStyle w:val="Compact"/>
        <w:numPr>
          <w:ilvl w:val="0"/>
          <w:numId w:val="11"/>
        </w:numPr>
        <w:rPr>
          <w:rFonts w:asciiTheme="minorHAnsi" w:eastAsiaTheme="minorHAnsi" w:hAnsiTheme="minorHAnsi"/>
          <w:sz w:val="24"/>
          <w:lang w:eastAsia="zh-CN"/>
        </w:rPr>
      </w:pPr>
      <w:r w:rsidRPr="009A6AA3">
        <w:rPr>
          <w:rFonts w:asciiTheme="minorHAnsi" w:eastAsiaTheme="minorHAnsi" w:hAnsiTheme="minorHAnsi"/>
          <w:sz w:val="24"/>
          <w:lang w:eastAsia="zh-CN"/>
        </w:rPr>
        <w:t>超级用户可以给其他后来的用户进行授权（通过手机号，邮箱号），使得他们拥有一定的权限（超级用户可以通过控制面板修改），方便管理和</w:t>
      </w:r>
      <w:proofErr w:type="gramStart"/>
      <w:r w:rsidRPr="009A6AA3">
        <w:rPr>
          <w:rFonts w:asciiTheme="minorHAnsi" w:eastAsiaTheme="minorHAnsi" w:hAnsiTheme="minorHAnsi"/>
          <w:sz w:val="24"/>
          <w:lang w:eastAsia="zh-CN"/>
        </w:rPr>
        <w:t>密保</w:t>
      </w:r>
      <w:proofErr w:type="gramEnd"/>
    </w:p>
    <w:p w14:paraId="2F6C8007" w14:textId="77777777" w:rsidR="001B57C8" w:rsidRPr="001B57C8" w:rsidRDefault="001B57C8" w:rsidP="001B57C8">
      <w:pPr>
        <w:pStyle w:val="4"/>
        <w:rPr>
          <w:lang w:eastAsia="zh-CN"/>
        </w:rPr>
      </w:pPr>
      <w:r w:rsidRPr="001B57C8">
        <w:rPr>
          <w:lang w:eastAsia="zh-CN"/>
        </w:rPr>
        <w:t xml:space="preserve">2. </w:t>
      </w:r>
      <w:r w:rsidRPr="001B57C8">
        <w:rPr>
          <w:lang w:eastAsia="zh-CN"/>
        </w:rPr>
        <w:t>工业</w:t>
      </w:r>
      <w:r w:rsidRPr="001B57C8">
        <w:rPr>
          <w:lang w:eastAsia="zh-CN"/>
        </w:rPr>
        <w:t>App</w:t>
      </w:r>
      <w:r w:rsidRPr="001B57C8">
        <w:rPr>
          <w:lang w:eastAsia="zh-CN"/>
        </w:rPr>
        <w:t>分级申请（企业）</w:t>
      </w:r>
    </w:p>
    <w:p w14:paraId="707859CB" w14:textId="77777777" w:rsidR="001B57C8" w:rsidRPr="008C5290" w:rsidRDefault="001B57C8" w:rsidP="001B57C8">
      <w:pPr>
        <w:pStyle w:val="5"/>
      </w:pPr>
      <w:r w:rsidRPr="008C5290">
        <w:t>2.1 提交App以及待审核数据</w:t>
      </w:r>
    </w:p>
    <w:p w14:paraId="5419A500" w14:textId="77777777" w:rsidR="001B57C8" w:rsidRPr="00C57335" w:rsidRDefault="001B57C8" w:rsidP="001B57C8">
      <w:pPr>
        <w:pStyle w:val="Compact"/>
        <w:numPr>
          <w:ilvl w:val="0"/>
          <w:numId w:val="9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企业可以对待评测的App添加信息，包括：自定义名称，选择预期的类别</w:t>
      </w:r>
    </w:p>
    <w:p w14:paraId="76DBCC56" w14:textId="77777777" w:rsidR="001B57C8" w:rsidRPr="00C57335" w:rsidRDefault="001B57C8" w:rsidP="001B57C8">
      <w:pPr>
        <w:pStyle w:val="Compact"/>
        <w:numPr>
          <w:ilvl w:val="0"/>
          <w:numId w:val="9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提交待审核App和待审核数据，其中提交App的方式较多（包括：网站托管链接如</w:t>
      </w:r>
      <w:proofErr w:type="spellStart"/>
      <w:r w:rsidRPr="00C57335">
        <w:rPr>
          <w:rFonts w:asciiTheme="minorHAnsi" w:eastAsiaTheme="minorHAnsi" w:hAnsiTheme="minorHAnsi"/>
          <w:sz w:val="24"/>
          <w:lang w:eastAsia="zh-CN"/>
        </w:rPr>
        <w:t>github</w:t>
      </w:r>
      <w:proofErr w:type="spellEnd"/>
      <w:r w:rsidRPr="00C57335">
        <w:rPr>
          <w:rFonts w:asciiTheme="minorHAnsi" w:eastAsiaTheme="minorHAnsi" w:hAnsiTheme="minorHAnsi"/>
          <w:sz w:val="24"/>
          <w:lang w:eastAsia="zh-CN"/>
        </w:rPr>
        <w:t>，文件夹，压缩包等）</w:t>
      </w:r>
    </w:p>
    <w:p w14:paraId="693AE930" w14:textId="77777777" w:rsidR="001B57C8" w:rsidRPr="008C5290" w:rsidRDefault="001B57C8" w:rsidP="001B57C8">
      <w:pPr>
        <w:pStyle w:val="5"/>
        <w:numPr>
          <w:ilvl w:val="1"/>
          <w:numId w:val="10"/>
        </w:numPr>
      </w:pPr>
      <w:r w:rsidRPr="008C5290">
        <w:t>查看及撤销App审核进程</w:t>
      </w:r>
    </w:p>
    <w:p w14:paraId="1410D0A6" w14:textId="77777777" w:rsidR="001B57C8" w:rsidRPr="00C57335" w:rsidRDefault="001B57C8" w:rsidP="001B57C8">
      <w:pPr>
        <w:pStyle w:val="Compact"/>
        <w:numPr>
          <w:ilvl w:val="0"/>
          <w:numId w:val="18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登录可随时查看App审核进程</w:t>
      </w:r>
    </w:p>
    <w:p w14:paraId="64212D98" w14:textId="77777777" w:rsidR="001B57C8" w:rsidRPr="00C57335" w:rsidRDefault="001B57C8" w:rsidP="001B57C8">
      <w:pPr>
        <w:pStyle w:val="Compact"/>
        <w:numPr>
          <w:ilvl w:val="0"/>
          <w:numId w:val="18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如果有该App有更新或者不再等待审核，则可通过撤销完成</w:t>
      </w:r>
    </w:p>
    <w:p w14:paraId="67DF1062" w14:textId="77777777" w:rsidR="001B57C8" w:rsidRPr="00C57335" w:rsidRDefault="001B57C8" w:rsidP="001B57C8">
      <w:pPr>
        <w:pStyle w:val="Compact"/>
        <w:numPr>
          <w:ilvl w:val="0"/>
          <w:numId w:val="9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为了解决急需待测的App无法第一时间评测，故添加功能：可以通过缴费来提升待测App在等待队列中的优先级，不过排名越高，费用随之提升（需要实践中进行优化）</w:t>
      </w:r>
    </w:p>
    <w:p w14:paraId="73847C94" w14:textId="77777777" w:rsidR="001B57C8" w:rsidRPr="008C5290" w:rsidRDefault="001B57C8" w:rsidP="001B57C8">
      <w:pPr>
        <w:pStyle w:val="5"/>
        <w:numPr>
          <w:ilvl w:val="1"/>
          <w:numId w:val="10"/>
        </w:numPr>
      </w:pPr>
      <w:r w:rsidRPr="008C5290">
        <w:t>下载及分享App审核结果</w:t>
      </w:r>
    </w:p>
    <w:p w14:paraId="3CAC3912" w14:textId="77777777" w:rsidR="001B57C8" w:rsidRPr="00C57335" w:rsidRDefault="001B57C8" w:rsidP="001B57C8">
      <w:pPr>
        <w:pStyle w:val="Compact"/>
        <w:numPr>
          <w:ilvl w:val="0"/>
          <w:numId w:val="19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能查看审核者给出的建议和评价，便于后续修改</w:t>
      </w:r>
    </w:p>
    <w:p w14:paraId="36163265" w14:textId="77777777" w:rsidR="001B57C8" w:rsidRPr="00C57335" w:rsidRDefault="001B57C8" w:rsidP="001B57C8">
      <w:pPr>
        <w:pStyle w:val="Compact"/>
        <w:numPr>
          <w:ilvl w:val="0"/>
          <w:numId w:val="19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lastRenderedPageBreak/>
        <w:t>最后的审核结果能够以电子证书（要求唯一，不可伪造）的方式分享，便于App的交付。</w:t>
      </w:r>
    </w:p>
    <w:p w14:paraId="0C9811C7" w14:textId="77777777" w:rsidR="001B57C8" w:rsidRPr="00C57335" w:rsidRDefault="001B57C8" w:rsidP="001B57C8">
      <w:pPr>
        <w:pStyle w:val="Compact"/>
        <w:numPr>
          <w:ilvl w:val="0"/>
          <w:numId w:val="10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这就要求本项目有一个自主查询功能：发送电子证书，即能给出该App的测评信息</w:t>
      </w:r>
    </w:p>
    <w:p w14:paraId="109F5639" w14:textId="77777777" w:rsidR="001B57C8" w:rsidRPr="001B57C8" w:rsidRDefault="001B57C8" w:rsidP="001B57C8">
      <w:pPr>
        <w:pStyle w:val="a0"/>
        <w:ind w:left="684"/>
      </w:pPr>
    </w:p>
    <w:p w14:paraId="7EA22F64" w14:textId="364B90F6" w:rsidR="00F32AA3" w:rsidRDefault="00F32AA3" w:rsidP="00F32AA3">
      <w:pPr>
        <w:pStyle w:val="3"/>
        <w:rPr>
          <w:lang w:eastAsia="zh-CN"/>
        </w:rPr>
      </w:pPr>
      <w:r>
        <w:rPr>
          <w:lang w:eastAsia="zh-CN"/>
        </w:rPr>
        <w:t xml:space="preserve">3.3 </w:t>
      </w:r>
      <w:r>
        <w:rPr>
          <w:rFonts w:hint="eastAsia"/>
          <w:lang w:eastAsia="zh-CN"/>
        </w:rPr>
        <w:t>界面描述</w:t>
      </w:r>
    </w:p>
    <w:p w14:paraId="6687826E" w14:textId="6DCE8A5B" w:rsidR="00E51ED7" w:rsidRPr="004C763D" w:rsidRDefault="00F32AA3" w:rsidP="00F32AA3">
      <w:pPr>
        <w:pStyle w:val="4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</w:t>
      </w:r>
      <w:r w:rsidR="00E51ED7" w:rsidRPr="004C763D">
        <w:rPr>
          <w:lang w:eastAsia="zh-CN"/>
        </w:rPr>
        <w:t>账户管理</w:t>
      </w:r>
    </w:p>
    <w:p w14:paraId="77A3AED1" w14:textId="77777777" w:rsidR="00E51ED7" w:rsidRPr="00C57335" w:rsidRDefault="00E51ED7" w:rsidP="00C57335">
      <w:pPr>
        <w:pStyle w:val="FirstParagraph"/>
        <w:ind w:firstLine="420"/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登录本项目网站，上方是一个软件介绍图（最好是动态），在下方会有：注册，登录，详细介绍三个选项。</w:t>
      </w:r>
    </w:p>
    <w:p w14:paraId="5D76879A" w14:textId="53182E2F" w:rsidR="00E51ED7" w:rsidRPr="004C763D" w:rsidRDefault="00E51ED7" w:rsidP="00F32AA3">
      <w:pPr>
        <w:pStyle w:val="5"/>
        <w:numPr>
          <w:ilvl w:val="1"/>
          <w:numId w:val="11"/>
        </w:numPr>
      </w:pPr>
      <w:r w:rsidRPr="004C763D">
        <w:t>注册</w:t>
      </w:r>
    </w:p>
    <w:p w14:paraId="273D0C91" w14:textId="1116ADEA" w:rsidR="00E51ED7" w:rsidRPr="00C57335" w:rsidRDefault="00E51ED7" w:rsidP="00F32AA3">
      <w:pPr>
        <w:pStyle w:val="Compact"/>
        <w:numPr>
          <w:ilvl w:val="0"/>
          <w:numId w:val="20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企业名（右侧添加搜索功能）</w:t>
      </w:r>
    </w:p>
    <w:p w14:paraId="6C17E68C" w14:textId="14B41E24" w:rsidR="00E51ED7" w:rsidRPr="00C57335" w:rsidRDefault="00E51ED7" w:rsidP="00F32AA3">
      <w:pPr>
        <w:pStyle w:val="Compact"/>
        <w:numPr>
          <w:ilvl w:val="0"/>
          <w:numId w:val="20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企业地址（右侧添加地图搜索）</w:t>
      </w:r>
    </w:p>
    <w:p w14:paraId="6BF47AD3" w14:textId="77777777" w:rsidR="00E51ED7" w:rsidRPr="00C57335" w:rsidRDefault="00E51ED7" w:rsidP="00F32AA3">
      <w:pPr>
        <w:pStyle w:val="Compact"/>
        <w:numPr>
          <w:ilvl w:val="0"/>
          <w:numId w:val="20"/>
        </w:numPr>
        <w:rPr>
          <w:rFonts w:asciiTheme="minorHAnsi" w:eastAsiaTheme="minorHAnsi" w:hAnsiTheme="minorHAnsi"/>
          <w:sz w:val="24"/>
        </w:rPr>
      </w:pPr>
      <w:proofErr w:type="spellStart"/>
      <w:r w:rsidRPr="00C57335">
        <w:rPr>
          <w:rFonts w:asciiTheme="minorHAnsi" w:eastAsiaTheme="minorHAnsi" w:hAnsiTheme="minorHAnsi"/>
          <w:sz w:val="24"/>
        </w:rPr>
        <w:t>企业法人</w:t>
      </w:r>
      <w:proofErr w:type="spellEnd"/>
    </w:p>
    <w:p w14:paraId="1D18D522" w14:textId="77777777" w:rsidR="00E51ED7" w:rsidRPr="00C57335" w:rsidRDefault="00E51ED7" w:rsidP="00F32AA3">
      <w:pPr>
        <w:pStyle w:val="Compact"/>
        <w:numPr>
          <w:ilvl w:val="0"/>
          <w:numId w:val="20"/>
        </w:numPr>
        <w:rPr>
          <w:rFonts w:asciiTheme="minorHAnsi" w:eastAsiaTheme="minorHAnsi" w:hAnsiTheme="minorHAnsi"/>
          <w:sz w:val="24"/>
        </w:rPr>
      </w:pPr>
      <w:r w:rsidRPr="00C57335">
        <w:rPr>
          <w:rFonts w:asciiTheme="minorHAnsi" w:eastAsiaTheme="minorHAnsi" w:hAnsiTheme="minorHAnsi"/>
          <w:sz w:val="24"/>
        </w:rPr>
        <w:t>企业法人的身份证号</w:t>
      </w:r>
    </w:p>
    <w:p w14:paraId="5CB54328" w14:textId="77777777" w:rsidR="00E51ED7" w:rsidRPr="00C57335" w:rsidRDefault="00E51ED7" w:rsidP="00F32AA3">
      <w:pPr>
        <w:pStyle w:val="Compact"/>
        <w:numPr>
          <w:ilvl w:val="0"/>
          <w:numId w:val="20"/>
        </w:numPr>
        <w:rPr>
          <w:rFonts w:asciiTheme="minorHAnsi" w:eastAsiaTheme="minorHAnsi" w:hAnsiTheme="minorHAnsi"/>
          <w:sz w:val="24"/>
        </w:rPr>
      </w:pPr>
      <w:r w:rsidRPr="00C57335">
        <w:rPr>
          <w:rFonts w:asciiTheme="minorHAnsi" w:eastAsiaTheme="minorHAnsi" w:hAnsiTheme="minorHAnsi"/>
          <w:sz w:val="24"/>
        </w:rPr>
        <w:t>手机号/邮箱号</w:t>
      </w:r>
    </w:p>
    <w:p w14:paraId="30DE2C26" w14:textId="77777777" w:rsidR="00E51ED7" w:rsidRPr="00C57335" w:rsidRDefault="00E51ED7" w:rsidP="00F32AA3">
      <w:pPr>
        <w:pStyle w:val="Compact"/>
        <w:numPr>
          <w:ilvl w:val="0"/>
          <w:numId w:val="20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密码，提供重复输入验证</w:t>
      </w:r>
    </w:p>
    <w:p w14:paraId="565086BE" w14:textId="77777777" w:rsidR="00E51ED7" w:rsidRPr="004C763D" w:rsidRDefault="00E51ED7" w:rsidP="00F32AA3">
      <w:pPr>
        <w:pStyle w:val="5"/>
      </w:pPr>
      <w:r w:rsidRPr="004C763D">
        <w:t>1.2 登录</w:t>
      </w:r>
    </w:p>
    <w:p w14:paraId="6A4E182A" w14:textId="77777777" w:rsidR="00E51ED7" w:rsidRPr="00C57335" w:rsidRDefault="00E51ED7" w:rsidP="00F32AA3">
      <w:pPr>
        <w:pStyle w:val="Compact"/>
        <w:numPr>
          <w:ilvl w:val="0"/>
          <w:numId w:val="21"/>
        </w:numPr>
        <w:rPr>
          <w:rFonts w:asciiTheme="minorHAnsi" w:eastAsiaTheme="minorHAnsi" w:hAnsiTheme="minorHAnsi"/>
          <w:sz w:val="24"/>
        </w:rPr>
      </w:pPr>
      <w:r w:rsidRPr="00C57335">
        <w:rPr>
          <w:rFonts w:asciiTheme="minorHAnsi" w:eastAsiaTheme="minorHAnsi" w:hAnsiTheme="minorHAnsi"/>
          <w:sz w:val="24"/>
        </w:rPr>
        <w:t>手机号/邮箱号</w:t>
      </w:r>
    </w:p>
    <w:p w14:paraId="5101E7BC" w14:textId="77777777" w:rsidR="00E51ED7" w:rsidRPr="00C57335" w:rsidRDefault="00E51ED7" w:rsidP="00F32AA3">
      <w:pPr>
        <w:pStyle w:val="Compact"/>
        <w:numPr>
          <w:ilvl w:val="0"/>
          <w:numId w:val="21"/>
        </w:numPr>
        <w:rPr>
          <w:rFonts w:asciiTheme="minorHAnsi" w:eastAsiaTheme="minorHAnsi" w:hAnsiTheme="minorHAnsi"/>
          <w:sz w:val="24"/>
        </w:rPr>
      </w:pPr>
      <w:r w:rsidRPr="00C57335">
        <w:rPr>
          <w:rFonts w:asciiTheme="minorHAnsi" w:eastAsiaTheme="minorHAnsi" w:hAnsiTheme="minorHAnsi"/>
          <w:sz w:val="24"/>
        </w:rPr>
        <w:t>密码</w:t>
      </w:r>
    </w:p>
    <w:p w14:paraId="51240764" w14:textId="77777777" w:rsidR="00E51ED7" w:rsidRPr="00C57335" w:rsidRDefault="00E51ED7" w:rsidP="00F32AA3">
      <w:pPr>
        <w:pStyle w:val="Compact"/>
        <w:numPr>
          <w:ilvl w:val="0"/>
          <w:numId w:val="21"/>
        </w:numPr>
        <w:rPr>
          <w:rFonts w:asciiTheme="minorHAnsi" w:eastAsiaTheme="minorHAnsi" w:hAnsiTheme="minorHAnsi"/>
          <w:sz w:val="24"/>
        </w:rPr>
      </w:pPr>
      <w:r w:rsidRPr="00C57335">
        <w:rPr>
          <w:rFonts w:asciiTheme="minorHAnsi" w:eastAsiaTheme="minorHAnsi" w:hAnsiTheme="minorHAnsi"/>
          <w:sz w:val="24"/>
        </w:rPr>
        <w:lastRenderedPageBreak/>
        <w:t>可选项（二维码）</w:t>
      </w:r>
    </w:p>
    <w:p w14:paraId="6E3C56F9" w14:textId="77777777" w:rsidR="00E51ED7" w:rsidRPr="004C763D" w:rsidRDefault="00E51ED7" w:rsidP="00F32AA3">
      <w:pPr>
        <w:pStyle w:val="5"/>
      </w:pPr>
      <w:r w:rsidRPr="004C763D">
        <w:t>1.3 访问</w:t>
      </w:r>
    </w:p>
    <w:p w14:paraId="1BE191E2" w14:textId="77777777" w:rsidR="00E51ED7" w:rsidRPr="004C763D" w:rsidRDefault="00E51ED7" w:rsidP="00F32AA3">
      <w:pPr>
        <w:pStyle w:val="6"/>
      </w:pPr>
      <w:bookmarkStart w:id="20" w:name="超级用户"/>
      <w:r w:rsidRPr="004C763D">
        <w:t>1.3.1 超级用户</w:t>
      </w:r>
      <w:bookmarkEnd w:id="20"/>
    </w:p>
    <w:p w14:paraId="37A655A8" w14:textId="77777777" w:rsidR="00E51ED7" w:rsidRPr="00C57335" w:rsidRDefault="00E51ED7" w:rsidP="00F32AA3">
      <w:pPr>
        <w:pStyle w:val="Compact"/>
        <w:numPr>
          <w:ilvl w:val="0"/>
          <w:numId w:val="22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账户信息（点击查看和修改）</w:t>
      </w:r>
    </w:p>
    <w:p w14:paraId="0330DD9C" w14:textId="77777777" w:rsidR="00E51ED7" w:rsidRPr="00C57335" w:rsidRDefault="00E51ED7" w:rsidP="00F32AA3">
      <w:pPr>
        <w:pStyle w:val="Compact"/>
        <w:numPr>
          <w:ilvl w:val="0"/>
          <w:numId w:val="22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其他功能（包括电子证书验证）</w:t>
      </w:r>
    </w:p>
    <w:p w14:paraId="04B25968" w14:textId="77777777" w:rsidR="00E51ED7" w:rsidRPr="00C57335" w:rsidRDefault="00E51ED7" w:rsidP="00F32AA3">
      <w:pPr>
        <w:pStyle w:val="Compact"/>
        <w:numPr>
          <w:ilvl w:val="0"/>
          <w:numId w:val="22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历史App审核信息（点击可查看详细信息）</w:t>
      </w:r>
    </w:p>
    <w:p w14:paraId="491C92F2" w14:textId="77777777" w:rsidR="00E51ED7" w:rsidRPr="00C57335" w:rsidRDefault="00E51ED7" w:rsidP="00F32AA3">
      <w:pPr>
        <w:pStyle w:val="Compact"/>
        <w:numPr>
          <w:ilvl w:val="0"/>
          <w:numId w:val="22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正在审核App信息（点击查看）</w:t>
      </w:r>
    </w:p>
    <w:p w14:paraId="683E262B" w14:textId="77777777" w:rsidR="00E51ED7" w:rsidRPr="00C57335" w:rsidRDefault="00E51ED7" w:rsidP="00F32AA3">
      <w:pPr>
        <w:pStyle w:val="Compact"/>
        <w:numPr>
          <w:ilvl w:val="0"/>
          <w:numId w:val="22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账户权限控制（点击可对已授权用户修改可见部分或授权用户登录）</w:t>
      </w:r>
    </w:p>
    <w:p w14:paraId="334B2F7D" w14:textId="77777777" w:rsidR="00E51ED7" w:rsidRPr="004C763D" w:rsidRDefault="00E51ED7" w:rsidP="00F32AA3">
      <w:pPr>
        <w:pStyle w:val="6"/>
      </w:pPr>
      <w:bookmarkStart w:id="21" w:name="普通用户"/>
      <w:r w:rsidRPr="004C763D">
        <w:t>1.3.2 普通用户</w:t>
      </w:r>
      <w:bookmarkEnd w:id="21"/>
    </w:p>
    <w:p w14:paraId="6669AF84" w14:textId="77777777" w:rsidR="00E51ED7" w:rsidRPr="00C57335" w:rsidRDefault="00E51ED7" w:rsidP="00F32AA3">
      <w:pPr>
        <w:pStyle w:val="Compact"/>
        <w:numPr>
          <w:ilvl w:val="0"/>
          <w:numId w:val="23"/>
        </w:numPr>
        <w:rPr>
          <w:rFonts w:asciiTheme="minorHAnsi" w:eastAsiaTheme="minorHAnsi" w:hAnsiTheme="minorHAnsi"/>
          <w:sz w:val="24"/>
        </w:rPr>
      </w:pPr>
      <w:r w:rsidRPr="00C57335">
        <w:rPr>
          <w:rFonts w:asciiTheme="minorHAnsi" w:eastAsiaTheme="minorHAnsi" w:hAnsiTheme="minorHAnsi"/>
          <w:sz w:val="24"/>
        </w:rPr>
        <w:t>账户信息（只能查看）</w:t>
      </w:r>
    </w:p>
    <w:p w14:paraId="7F7F4460" w14:textId="77777777" w:rsidR="00E51ED7" w:rsidRPr="00C57335" w:rsidRDefault="00E51ED7" w:rsidP="00F32AA3">
      <w:pPr>
        <w:pStyle w:val="Compact"/>
        <w:numPr>
          <w:ilvl w:val="0"/>
          <w:numId w:val="23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其他功能（包括电子证书验证）</w:t>
      </w:r>
    </w:p>
    <w:p w14:paraId="506F0684" w14:textId="77777777" w:rsidR="00E51ED7" w:rsidRPr="00C57335" w:rsidRDefault="00E51ED7" w:rsidP="00F32AA3">
      <w:pPr>
        <w:pStyle w:val="Compact"/>
        <w:numPr>
          <w:ilvl w:val="0"/>
          <w:numId w:val="23"/>
        </w:numPr>
        <w:rPr>
          <w:rFonts w:asciiTheme="minorHAnsi" w:eastAsiaTheme="minorHAnsi" w:hAnsiTheme="minorHAnsi"/>
          <w:sz w:val="24"/>
        </w:rPr>
      </w:pPr>
      <w:proofErr w:type="spellStart"/>
      <w:r w:rsidRPr="00C57335">
        <w:rPr>
          <w:rFonts w:asciiTheme="minorHAnsi" w:eastAsiaTheme="minorHAnsi" w:hAnsiTheme="minorHAnsi"/>
          <w:sz w:val="24"/>
        </w:rPr>
        <w:t>正在审核的App信息</w:t>
      </w:r>
      <w:proofErr w:type="spellEnd"/>
    </w:p>
    <w:p w14:paraId="4E59E8AB" w14:textId="77777777" w:rsidR="00E51ED7" w:rsidRPr="004C763D" w:rsidRDefault="00E51ED7" w:rsidP="00F32AA3">
      <w:pPr>
        <w:pStyle w:val="5"/>
      </w:pPr>
      <w:bookmarkStart w:id="22" w:name="处理权限仅由超级用户点击进入"/>
      <w:r w:rsidRPr="004C763D">
        <w:t>1.4 处理权限（仅由超级用户点击进入）</w:t>
      </w:r>
      <w:bookmarkEnd w:id="22"/>
    </w:p>
    <w:p w14:paraId="6A3FC57B" w14:textId="77777777" w:rsidR="00E51ED7" w:rsidRPr="00C57335" w:rsidRDefault="00E51ED7" w:rsidP="00F32AA3">
      <w:pPr>
        <w:pStyle w:val="Compact"/>
        <w:numPr>
          <w:ilvl w:val="0"/>
          <w:numId w:val="24"/>
        </w:numPr>
        <w:rPr>
          <w:rFonts w:asciiTheme="minorHAnsi" w:eastAsiaTheme="minorHAnsi" w:hAnsiTheme="minorHAnsi"/>
          <w:sz w:val="24"/>
        </w:rPr>
      </w:pPr>
      <w:proofErr w:type="spellStart"/>
      <w:r w:rsidRPr="00C57335">
        <w:rPr>
          <w:rFonts w:asciiTheme="minorHAnsi" w:eastAsiaTheme="minorHAnsi" w:hAnsiTheme="minorHAnsi"/>
          <w:sz w:val="24"/>
        </w:rPr>
        <w:t>授权其他账号登录</w:t>
      </w:r>
      <w:proofErr w:type="spellEnd"/>
    </w:p>
    <w:p w14:paraId="2B87E5F6" w14:textId="77777777" w:rsidR="00E51ED7" w:rsidRPr="00C57335" w:rsidRDefault="00E51ED7" w:rsidP="00F32AA3">
      <w:pPr>
        <w:pStyle w:val="Compact"/>
        <w:numPr>
          <w:ilvl w:val="0"/>
          <w:numId w:val="24"/>
        </w:numPr>
        <w:rPr>
          <w:rFonts w:asciiTheme="minorHAnsi" w:eastAsiaTheme="minorHAnsi" w:hAnsiTheme="minorHAnsi"/>
          <w:sz w:val="24"/>
          <w:lang w:eastAsia="zh-CN"/>
        </w:rPr>
      </w:pPr>
      <w:r w:rsidRPr="00C57335">
        <w:rPr>
          <w:rFonts w:asciiTheme="minorHAnsi" w:eastAsiaTheme="minorHAnsi" w:hAnsiTheme="minorHAnsi"/>
          <w:sz w:val="24"/>
          <w:lang w:eastAsia="zh-CN"/>
        </w:rPr>
        <w:t>修改其他账号所能访问的部分</w:t>
      </w:r>
    </w:p>
    <w:p w14:paraId="62B04E08" w14:textId="5BE9631E" w:rsidR="006A1480" w:rsidRDefault="006A1480" w:rsidP="006A1480">
      <w:pPr>
        <w:pStyle w:val="4"/>
        <w:rPr>
          <w:lang w:eastAsia="zh-CN"/>
        </w:rPr>
      </w:pPr>
      <w:r>
        <w:rPr>
          <w:rFonts w:hint="eastAsia"/>
          <w:lang w:eastAsia="zh-CN"/>
        </w:rPr>
        <w:lastRenderedPageBreak/>
        <w:t>2</w:t>
      </w:r>
      <w:r>
        <w:rPr>
          <w:lang w:eastAsia="zh-CN"/>
        </w:rPr>
        <w:t xml:space="preserve">. </w:t>
      </w:r>
      <w:r>
        <w:rPr>
          <w:rFonts w:hint="eastAsia"/>
          <w:lang w:eastAsia="zh-CN"/>
        </w:rPr>
        <w:t>工业</w:t>
      </w:r>
      <w:r>
        <w:rPr>
          <w:rFonts w:hint="eastAsia"/>
          <w:lang w:eastAsia="zh-CN"/>
        </w:rPr>
        <w:t>App</w:t>
      </w:r>
      <w:r>
        <w:rPr>
          <w:rFonts w:hint="eastAsia"/>
          <w:lang w:eastAsia="zh-CN"/>
        </w:rPr>
        <w:t>分级申请</w:t>
      </w:r>
    </w:p>
    <w:p w14:paraId="39B8EEF0" w14:textId="7C8703F8" w:rsidR="00E51ED7" w:rsidRPr="004C763D" w:rsidRDefault="00E51ED7" w:rsidP="00F32AA3">
      <w:pPr>
        <w:pStyle w:val="5"/>
      </w:pPr>
      <w:r w:rsidRPr="004C763D">
        <w:t>2.1 提交App以及待审核数据</w:t>
      </w:r>
    </w:p>
    <w:p w14:paraId="06B32CE1" w14:textId="77777777" w:rsidR="00E51ED7" w:rsidRPr="004C763D" w:rsidRDefault="00E51ED7" w:rsidP="00F32AA3">
      <w:pPr>
        <w:pStyle w:val="6"/>
      </w:pPr>
      <w:bookmarkStart w:id="23" w:name="app信息自定义"/>
      <w:r w:rsidRPr="004C763D">
        <w:t>2.1.1 App信息自定义</w:t>
      </w:r>
      <w:bookmarkEnd w:id="23"/>
    </w:p>
    <w:p w14:paraId="22CD765A" w14:textId="77777777" w:rsidR="00E51ED7" w:rsidRPr="00F32AA3" w:rsidRDefault="00E51ED7" w:rsidP="00F32AA3">
      <w:pPr>
        <w:pStyle w:val="Compact"/>
        <w:numPr>
          <w:ilvl w:val="0"/>
          <w:numId w:val="25"/>
        </w:numPr>
        <w:rPr>
          <w:rFonts w:asciiTheme="minorHAnsi" w:eastAsiaTheme="minorHAnsi" w:hAnsiTheme="minorHAnsi"/>
          <w:sz w:val="24"/>
        </w:rPr>
      </w:pPr>
      <w:r w:rsidRPr="00F32AA3">
        <w:rPr>
          <w:rFonts w:asciiTheme="minorHAnsi" w:eastAsiaTheme="minorHAnsi" w:hAnsiTheme="minorHAnsi"/>
          <w:sz w:val="24"/>
        </w:rPr>
        <w:t>App名称</w:t>
      </w:r>
    </w:p>
    <w:p w14:paraId="3F422087" w14:textId="77777777" w:rsidR="00E51ED7" w:rsidRPr="00F32AA3" w:rsidRDefault="00E51ED7" w:rsidP="00F32AA3">
      <w:pPr>
        <w:pStyle w:val="Compact"/>
        <w:numPr>
          <w:ilvl w:val="0"/>
          <w:numId w:val="25"/>
        </w:numPr>
        <w:rPr>
          <w:rFonts w:asciiTheme="minorHAnsi" w:eastAsiaTheme="minorHAnsi" w:hAnsiTheme="minorHAnsi"/>
          <w:sz w:val="24"/>
        </w:rPr>
      </w:pPr>
      <w:r w:rsidRPr="00F32AA3">
        <w:rPr>
          <w:rFonts w:asciiTheme="minorHAnsi" w:eastAsiaTheme="minorHAnsi" w:hAnsiTheme="minorHAnsi"/>
          <w:sz w:val="24"/>
        </w:rPr>
        <w:t>App预期分类</w:t>
      </w:r>
    </w:p>
    <w:p w14:paraId="66E6BFF8" w14:textId="77777777" w:rsidR="00E51ED7" w:rsidRPr="004C763D" w:rsidRDefault="00E51ED7" w:rsidP="00F32AA3">
      <w:pPr>
        <w:pStyle w:val="6"/>
      </w:pPr>
      <w:bookmarkStart w:id="24" w:name="app信息提交"/>
      <w:r w:rsidRPr="004C763D">
        <w:t>2.1.2 App信息提交</w:t>
      </w:r>
      <w:bookmarkEnd w:id="24"/>
    </w:p>
    <w:p w14:paraId="3D5F80A2" w14:textId="77777777" w:rsidR="00E51ED7" w:rsidRPr="00F32AA3" w:rsidRDefault="00E51ED7" w:rsidP="00F32AA3">
      <w:pPr>
        <w:pStyle w:val="Compact"/>
        <w:numPr>
          <w:ilvl w:val="0"/>
          <w:numId w:val="26"/>
        </w:numPr>
        <w:rPr>
          <w:rFonts w:asciiTheme="minorHAnsi" w:eastAsiaTheme="minorHAnsi" w:hAnsiTheme="minorHAnsi"/>
          <w:sz w:val="24"/>
          <w:lang w:eastAsia="zh-CN"/>
        </w:rPr>
      </w:pPr>
      <w:r w:rsidRPr="00F32AA3">
        <w:rPr>
          <w:rFonts w:asciiTheme="minorHAnsi" w:eastAsiaTheme="minorHAnsi" w:hAnsiTheme="minorHAnsi"/>
          <w:sz w:val="24"/>
          <w:lang w:eastAsia="zh-CN"/>
        </w:rPr>
        <w:t>App</w:t>
      </w:r>
      <w:proofErr w:type="gramStart"/>
      <w:r w:rsidRPr="00F32AA3">
        <w:rPr>
          <w:rFonts w:asciiTheme="minorHAnsi" w:eastAsiaTheme="minorHAnsi" w:hAnsiTheme="minorHAnsi"/>
          <w:sz w:val="24"/>
          <w:lang w:eastAsia="zh-CN"/>
        </w:rPr>
        <w:t>包上传处或者</w:t>
      </w:r>
      <w:proofErr w:type="gramEnd"/>
      <w:r w:rsidRPr="00F32AA3">
        <w:rPr>
          <w:rFonts w:asciiTheme="minorHAnsi" w:eastAsiaTheme="minorHAnsi" w:hAnsiTheme="minorHAnsi"/>
          <w:sz w:val="24"/>
          <w:lang w:eastAsia="zh-CN"/>
        </w:rPr>
        <w:t>托管网站</w:t>
      </w:r>
      <w:proofErr w:type="spellStart"/>
      <w:r w:rsidRPr="00F32AA3">
        <w:rPr>
          <w:rFonts w:asciiTheme="minorHAnsi" w:eastAsiaTheme="minorHAnsi" w:hAnsiTheme="minorHAnsi"/>
          <w:sz w:val="24"/>
          <w:lang w:eastAsia="zh-CN"/>
        </w:rPr>
        <w:t>github</w:t>
      </w:r>
      <w:proofErr w:type="spellEnd"/>
      <w:r w:rsidRPr="00F32AA3">
        <w:rPr>
          <w:rFonts w:asciiTheme="minorHAnsi" w:eastAsiaTheme="minorHAnsi" w:hAnsiTheme="minorHAnsi"/>
          <w:sz w:val="24"/>
          <w:lang w:eastAsia="zh-CN"/>
        </w:rPr>
        <w:t>网站链接</w:t>
      </w:r>
    </w:p>
    <w:p w14:paraId="13D6A424" w14:textId="77777777" w:rsidR="00E51ED7" w:rsidRPr="00F32AA3" w:rsidRDefault="00E51ED7" w:rsidP="00F32AA3">
      <w:pPr>
        <w:pStyle w:val="Compact"/>
        <w:numPr>
          <w:ilvl w:val="0"/>
          <w:numId w:val="26"/>
        </w:numPr>
        <w:rPr>
          <w:rFonts w:asciiTheme="minorHAnsi" w:eastAsiaTheme="minorHAnsi" w:hAnsiTheme="minorHAnsi"/>
          <w:sz w:val="24"/>
        </w:rPr>
      </w:pPr>
      <w:proofErr w:type="spellStart"/>
      <w:r w:rsidRPr="00F32AA3">
        <w:rPr>
          <w:rFonts w:asciiTheme="minorHAnsi" w:eastAsiaTheme="minorHAnsi" w:hAnsiTheme="minorHAnsi"/>
          <w:sz w:val="24"/>
        </w:rPr>
        <w:t>审核数据上传处</w:t>
      </w:r>
      <w:proofErr w:type="spellEnd"/>
    </w:p>
    <w:p w14:paraId="2C63B206" w14:textId="77777777" w:rsidR="00E51ED7" w:rsidRPr="004C763D" w:rsidRDefault="00E51ED7" w:rsidP="00F32AA3">
      <w:pPr>
        <w:pStyle w:val="5"/>
      </w:pPr>
      <w:r w:rsidRPr="004C763D">
        <w:t>2.2 查看及撤销App审核进程</w:t>
      </w:r>
    </w:p>
    <w:p w14:paraId="07B16BD2" w14:textId="77777777" w:rsidR="00E51ED7" w:rsidRPr="00F32AA3" w:rsidRDefault="00E51ED7" w:rsidP="00F32AA3">
      <w:pPr>
        <w:pStyle w:val="Compact"/>
        <w:numPr>
          <w:ilvl w:val="0"/>
          <w:numId w:val="27"/>
        </w:numPr>
        <w:rPr>
          <w:rFonts w:asciiTheme="minorHAnsi" w:eastAsiaTheme="minorHAnsi" w:hAnsiTheme="minorHAnsi"/>
          <w:sz w:val="24"/>
        </w:rPr>
      </w:pPr>
      <w:proofErr w:type="spellStart"/>
      <w:r w:rsidRPr="00F32AA3">
        <w:rPr>
          <w:rFonts w:asciiTheme="minorHAnsi" w:eastAsiaTheme="minorHAnsi" w:hAnsiTheme="minorHAnsi"/>
          <w:sz w:val="24"/>
        </w:rPr>
        <w:t>撤销（不再等待审核</w:t>
      </w:r>
      <w:proofErr w:type="spellEnd"/>
      <w:r w:rsidRPr="00F32AA3">
        <w:rPr>
          <w:rFonts w:asciiTheme="minorHAnsi" w:eastAsiaTheme="minorHAnsi" w:hAnsiTheme="minorHAnsi"/>
          <w:sz w:val="24"/>
        </w:rPr>
        <w:t>）</w:t>
      </w:r>
    </w:p>
    <w:p w14:paraId="3C821063" w14:textId="77777777" w:rsidR="00E51ED7" w:rsidRPr="00F32AA3" w:rsidRDefault="00E51ED7" w:rsidP="00F32AA3">
      <w:pPr>
        <w:pStyle w:val="Compact"/>
        <w:numPr>
          <w:ilvl w:val="0"/>
          <w:numId w:val="27"/>
        </w:numPr>
        <w:rPr>
          <w:rFonts w:asciiTheme="minorHAnsi" w:eastAsiaTheme="minorHAnsi" w:hAnsiTheme="minorHAnsi"/>
          <w:sz w:val="24"/>
          <w:lang w:eastAsia="zh-CN"/>
        </w:rPr>
      </w:pPr>
      <w:r w:rsidRPr="00F32AA3">
        <w:rPr>
          <w:rFonts w:asciiTheme="minorHAnsi" w:eastAsiaTheme="minorHAnsi" w:hAnsiTheme="minorHAnsi"/>
          <w:sz w:val="24"/>
          <w:lang w:eastAsia="zh-CN"/>
        </w:rPr>
        <w:t>提升队列优先级（缴费处）</w:t>
      </w:r>
    </w:p>
    <w:p w14:paraId="64BB692C" w14:textId="6A8EE459" w:rsidR="00E51ED7" w:rsidRPr="004C763D" w:rsidRDefault="00E51ED7" w:rsidP="00F32AA3">
      <w:pPr>
        <w:pStyle w:val="5"/>
        <w:rPr>
          <w:rFonts w:hint="eastAsia"/>
        </w:rPr>
      </w:pPr>
      <w:bookmarkStart w:id="25" w:name="下载及分享app审核结果撤销"/>
      <w:r w:rsidRPr="004C763D">
        <w:t>2.3 下载及分享App审核结果</w:t>
      </w:r>
      <w:bookmarkStart w:id="26" w:name="_GoBack"/>
      <w:bookmarkEnd w:id="25"/>
      <w:bookmarkEnd w:id="26"/>
    </w:p>
    <w:p w14:paraId="04BEBA91" w14:textId="77777777" w:rsidR="00E51ED7" w:rsidRPr="00F32AA3" w:rsidRDefault="00E51ED7" w:rsidP="00F32AA3">
      <w:pPr>
        <w:pStyle w:val="Compact"/>
        <w:numPr>
          <w:ilvl w:val="0"/>
          <w:numId w:val="28"/>
        </w:numPr>
        <w:rPr>
          <w:rFonts w:asciiTheme="minorHAnsi" w:eastAsiaTheme="minorHAnsi" w:hAnsiTheme="minorHAnsi"/>
          <w:sz w:val="24"/>
          <w:lang w:eastAsia="zh-CN"/>
        </w:rPr>
      </w:pPr>
      <w:r w:rsidRPr="00F32AA3">
        <w:rPr>
          <w:rFonts w:asciiTheme="minorHAnsi" w:eastAsiaTheme="minorHAnsi" w:hAnsiTheme="minorHAnsi"/>
          <w:sz w:val="24"/>
          <w:lang w:eastAsia="zh-CN"/>
        </w:rPr>
        <w:t>上半部分显示App分级结果和详细信息的缩略图</w:t>
      </w:r>
    </w:p>
    <w:p w14:paraId="240810A3" w14:textId="77777777" w:rsidR="00E51ED7" w:rsidRPr="00F32AA3" w:rsidRDefault="00E51ED7" w:rsidP="00F32AA3">
      <w:pPr>
        <w:pStyle w:val="Compact"/>
        <w:numPr>
          <w:ilvl w:val="0"/>
          <w:numId w:val="28"/>
        </w:numPr>
        <w:rPr>
          <w:rFonts w:asciiTheme="minorHAnsi" w:eastAsiaTheme="minorHAnsi" w:hAnsiTheme="minorHAnsi"/>
          <w:sz w:val="24"/>
          <w:lang w:eastAsia="zh-CN"/>
        </w:rPr>
      </w:pPr>
      <w:r w:rsidRPr="00F32AA3">
        <w:rPr>
          <w:rFonts w:asciiTheme="minorHAnsi" w:eastAsiaTheme="minorHAnsi" w:hAnsiTheme="minorHAnsi"/>
          <w:sz w:val="24"/>
          <w:lang w:eastAsia="zh-CN"/>
        </w:rPr>
        <w:t>查看详细信息（建议评价等）</w:t>
      </w:r>
    </w:p>
    <w:p w14:paraId="5B8E5C9D" w14:textId="60606AE5" w:rsidR="00B70C7B" w:rsidRPr="00F32AA3" w:rsidRDefault="00E51ED7" w:rsidP="00F32AA3">
      <w:pPr>
        <w:pStyle w:val="Compact"/>
        <w:numPr>
          <w:ilvl w:val="0"/>
          <w:numId w:val="28"/>
        </w:numPr>
        <w:rPr>
          <w:rFonts w:asciiTheme="minorHAnsi" w:eastAsiaTheme="minorHAnsi" w:hAnsiTheme="minorHAnsi"/>
          <w:sz w:val="24"/>
        </w:rPr>
      </w:pPr>
      <w:proofErr w:type="spellStart"/>
      <w:r w:rsidRPr="00F32AA3">
        <w:rPr>
          <w:rFonts w:asciiTheme="minorHAnsi" w:eastAsiaTheme="minorHAnsi" w:hAnsiTheme="minorHAnsi"/>
          <w:sz w:val="24"/>
        </w:rPr>
        <w:t>下载电子证书</w:t>
      </w:r>
      <w:proofErr w:type="spellEnd"/>
    </w:p>
    <w:p w14:paraId="0E48B33A" w14:textId="238C6C5D" w:rsidR="00F32AA3" w:rsidRDefault="006A1480" w:rsidP="00F32AA3">
      <w:pPr>
        <w:pStyle w:val="2"/>
      </w:pPr>
      <w:bookmarkStart w:id="27" w:name="性能需求"/>
      <w:r>
        <w:lastRenderedPageBreak/>
        <w:t>4</w:t>
      </w:r>
      <w:r w:rsidR="00F32AA3">
        <w:t xml:space="preserve"> </w:t>
      </w:r>
      <w:proofErr w:type="spellStart"/>
      <w:r w:rsidR="00F32AA3">
        <w:rPr>
          <w:rFonts w:hint="eastAsia"/>
        </w:rPr>
        <w:t>非功能性需求</w:t>
      </w:r>
      <w:proofErr w:type="spellEnd"/>
    </w:p>
    <w:p w14:paraId="46FBF175" w14:textId="0C17D1F5" w:rsidR="00E51ED7" w:rsidRPr="009A6AA3" w:rsidRDefault="006A1480" w:rsidP="006A1480">
      <w:pPr>
        <w:pStyle w:val="3"/>
      </w:pPr>
      <w:r>
        <w:rPr>
          <w:rFonts w:hint="eastAsia"/>
          <w:lang w:eastAsia="zh-CN"/>
        </w:rPr>
        <w:t>4</w:t>
      </w:r>
      <w:r>
        <w:rPr>
          <w:lang w:eastAsia="zh-CN"/>
        </w:rPr>
        <w:t>.1</w:t>
      </w:r>
      <w:r w:rsidR="00B70C7B" w:rsidRPr="009A6AA3">
        <w:t>性能需求</w:t>
      </w:r>
      <w:bookmarkEnd w:id="27"/>
    </w:p>
    <w:p w14:paraId="4A6ADE09" w14:textId="28F3C804" w:rsidR="00E51ED7" w:rsidRPr="009A6AA3" w:rsidRDefault="009A6AA3" w:rsidP="009A6AA3">
      <w:pPr>
        <w:pStyle w:val="Compact"/>
        <w:rPr>
          <w:rFonts w:asciiTheme="minorHAnsi" w:eastAsiaTheme="minorHAnsi" w:hAnsiTheme="minorHAnsi"/>
          <w:sz w:val="24"/>
          <w:lang w:eastAsia="zh-CN"/>
        </w:rPr>
      </w:pPr>
      <w:r w:rsidRPr="009A6AA3">
        <w:rPr>
          <w:rFonts w:asciiTheme="minorHAnsi" w:eastAsiaTheme="minorHAnsi" w:hAnsiTheme="minorHAnsi" w:hint="eastAsia"/>
          <w:sz w:val="24"/>
          <w:lang w:eastAsia="zh-CN"/>
        </w:rPr>
        <w:t>1</w:t>
      </w:r>
      <w:r w:rsidRPr="009A6AA3">
        <w:rPr>
          <w:rFonts w:asciiTheme="minorHAnsi" w:eastAsiaTheme="minorHAnsi" w:hAnsiTheme="minorHAnsi"/>
          <w:sz w:val="24"/>
          <w:lang w:eastAsia="zh-CN"/>
        </w:rPr>
        <w:t>.</w:t>
      </w:r>
      <w:r>
        <w:rPr>
          <w:rFonts w:asciiTheme="minorHAnsi" w:eastAsiaTheme="minorHAnsi" w:hAnsiTheme="minorHAnsi"/>
          <w:sz w:val="24"/>
          <w:lang w:eastAsia="zh-CN"/>
        </w:rPr>
        <w:t xml:space="preserve"> </w:t>
      </w:r>
      <w:r w:rsidR="00E51ED7" w:rsidRPr="009A6AA3">
        <w:rPr>
          <w:rFonts w:asciiTheme="minorHAnsi" w:eastAsiaTheme="minorHAnsi" w:hAnsiTheme="minorHAnsi"/>
          <w:sz w:val="24"/>
          <w:lang w:eastAsia="zh-CN"/>
        </w:rPr>
        <w:t>前期，软件并发用户数必须大于50人，响应时间小于1s，应用延迟小于2s。</w:t>
      </w:r>
    </w:p>
    <w:p w14:paraId="00D4D285" w14:textId="77627A50" w:rsidR="00E51ED7" w:rsidRPr="009A6AA3" w:rsidRDefault="00E51ED7" w:rsidP="009A6AA3">
      <w:pPr>
        <w:pStyle w:val="Compact"/>
        <w:numPr>
          <w:ilvl w:val="0"/>
          <w:numId w:val="11"/>
        </w:numPr>
        <w:rPr>
          <w:rFonts w:asciiTheme="minorHAnsi" w:eastAsiaTheme="minorHAnsi" w:hAnsiTheme="minorHAnsi"/>
          <w:sz w:val="24"/>
          <w:lang w:eastAsia="zh-CN"/>
        </w:rPr>
      </w:pPr>
      <w:r w:rsidRPr="009A6AA3">
        <w:rPr>
          <w:rFonts w:asciiTheme="minorHAnsi" w:eastAsiaTheme="minorHAnsi" w:hAnsiTheme="minorHAnsi"/>
          <w:sz w:val="24"/>
          <w:lang w:eastAsia="zh-CN"/>
        </w:rPr>
        <w:t>后期如果本软件口碑较好，则需要加大并发用户数，减少响应时间，</w:t>
      </w:r>
      <w:r w:rsidRPr="009A6AA3">
        <w:rPr>
          <w:rFonts w:asciiTheme="minorHAnsi" w:eastAsiaTheme="minorHAnsi" w:hAnsiTheme="minorHAnsi"/>
          <w:b/>
          <w:sz w:val="24"/>
          <w:lang w:eastAsia="zh-CN"/>
        </w:rPr>
        <w:t>至少不能低于本行业</w:t>
      </w:r>
      <w:proofErr w:type="gramStart"/>
      <w:r w:rsidRPr="009A6AA3">
        <w:rPr>
          <w:rFonts w:asciiTheme="minorHAnsi" w:eastAsiaTheme="minorHAnsi" w:hAnsiTheme="minorHAnsi"/>
          <w:b/>
          <w:sz w:val="24"/>
          <w:lang w:eastAsia="zh-CN"/>
        </w:rPr>
        <w:t>其他提供</w:t>
      </w:r>
      <w:proofErr w:type="gramEnd"/>
      <w:r w:rsidRPr="009A6AA3">
        <w:rPr>
          <w:rFonts w:asciiTheme="minorHAnsi" w:eastAsiaTheme="minorHAnsi" w:hAnsiTheme="minorHAnsi"/>
          <w:b/>
          <w:sz w:val="24"/>
          <w:lang w:eastAsia="zh-CN"/>
        </w:rPr>
        <w:t>商的性能</w:t>
      </w:r>
      <w:r w:rsidRPr="009A6AA3">
        <w:rPr>
          <w:rFonts w:asciiTheme="minorHAnsi" w:eastAsiaTheme="minorHAnsi" w:hAnsiTheme="minorHAnsi"/>
          <w:sz w:val="24"/>
          <w:lang w:eastAsia="zh-CN"/>
        </w:rPr>
        <w:t>。</w:t>
      </w:r>
    </w:p>
    <w:p w14:paraId="4929413D" w14:textId="447138CD" w:rsidR="00E51ED7" w:rsidRPr="009A6AA3" w:rsidRDefault="00E51ED7" w:rsidP="006A1480">
      <w:pPr>
        <w:pStyle w:val="3"/>
      </w:pPr>
      <w:bookmarkStart w:id="28" w:name="安全性需求"/>
      <w:r w:rsidRPr="009A6AA3">
        <w:t xml:space="preserve">4.2 </w:t>
      </w:r>
      <w:r w:rsidRPr="009A6AA3">
        <w:t>安全性需求</w:t>
      </w:r>
      <w:bookmarkEnd w:id="28"/>
    </w:p>
    <w:p w14:paraId="4EB8A6B0" w14:textId="77777777" w:rsidR="00E51ED7" w:rsidRPr="009A6AA3" w:rsidRDefault="00E51ED7" w:rsidP="009A6AA3">
      <w:pPr>
        <w:widowControl/>
        <w:numPr>
          <w:ilvl w:val="0"/>
          <w:numId w:val="11"/>
        </w:numPr>
        <w:spacing w:after="200"/>
        <w:jc w:val="left"/>
        <w:rPr>
          <w:rFonts w:eastAsiaTheme="minorHAnsi"/>
          <w:sz w:val="24"/>
          <w:szCs w:val="24"/>
        </w:rPr>
      </w:pPr>
      <w:r w:rsidRPr="009A6AA3">
        <w:rPr>
          <w:rFonts w:eastAsiaTheme="minorHAnsi"/>
          <w:sz w:val="24"/>
          <w:szCs w:val="24"/>
        </w:rPr>
        <w:t>开发过程中需要注意：SQL注入攻击、</w:t>
      </w:r>
      <w:proofErr w:type="gramStart"/>
      <w:r w:rsidRPr="009A6AA3">
        <w:rPr>
          <w:rFonts w:eastAsiaTheme="minorHAnsi"/>
          <w:sz w:val="24"/>
          <w:szCs w:val="24"/>
        </w:rPr>
        <w:t>跨站脚本</w:t>
      </w:r>
      <w:proofErr w:type="gramEnd"/>
      <w:r w:rsidRPr="009A6AA3">
        <w:rPr>
          <w:rFonts w:eastAsiaTheme="minorHAnsi"/>
          <w:sz w:val="24"/>
          <w:szCs w:val="24"/>
        </w:rPr>
        <w:t>攻击、DNS攻击等网络攻击手段</w:t>
      </w:r>
    </w:p>
    <w:p w14:paraId="1CDF8C80" w14:textId="77777777" w:rsidR="00E51ED7" w:rsidRPr="009A6AA3" w:rsidRDefault="00E51ED7" w:rsidP="009A6AA3">
      <w:pPr>
        <w:widowControl/>
        <w:numPr>
          <w:ilvl w:val="0"/>
          <w:numId w:val="11"/>
        </w:numPr>
        <w:spacing w:after="200"/>
        <w:jc w:val="left"/>
        <w:rPr>
          <w:rFonts w:eastAsiaTheme="minorHAnsi"/>
          <w:sz w:val="24"/>
          <w:szCs w:val="24"/>
        </w:rPr>
      </w:pPr>
      <w:r w:rsidRPr="009A6AA3">
        <w:rPr>
          <w:rFonts w:eastAsiaTheme="minorHAnsi"/>
          <w:sz w:val="24"/>
          <w:szCs w:val="24"/>
        </w:rPr>
        <w:t>尤其是在用户登录和注册界面的跳转过程中，需要注意网页拦截和非法跳转，有效方法有：登录界面加密，连接管理站点加密等措施</w:t>
      </w:r>
    </w:p>
    <w:p w14:paraId="5AA7E35A" w14:textId="2B91C6FB" w:rsidR="00E51ED7" w:rsidRPr="009A6AA3" w:rsidRDefault="00E51ED7" w:rsidP="006A1480">
      <w:pPr>
        <w:pStyle w:val="3"/>
      </w:pPr>
      <w:bookmarkStart w:id="29" w:name="软件质量属性"/>
      <w:r w:rsidRPr="009A6AA3">
        <w:t xml:space="preserve">4.3 </w:t>
      </w:r>
      <w:r w:rsidRPr="009A6AA3">
        <w:t>软件质量属性</w:t>
      </w:r>
      <w:bookmarkEnd w:id="29"/>
    </w:p>
    <w:p w14:paraId="75C9D540" w14:textId="7D475065" w:rsidR="00E51ED7" w:rsidRPr="009A6AA3" w:rsidRDefault="00E51ED7" w:rsidP="00256BF0">
      <w:pPr>
        <w:pStyle w:val="3"/>
        <w:numPr>
          <w:ilvl w:val="0"/>
          <w:numId w:val="16"/>
        </w:numPr>
        <w:rPr>
          <w:rFonts w:asciiTheme="minorHAnsi" w:eastAsiaTheme="minorHAnsi" w:hAnsiTheme="minorHAnsi"/>
          <w:sz w:val="24"/>
          <w:szCs w:val="24"/>
          <w:lang w:eastAsia="zh-CN"/>
        </w:rPr>
      </w:pPr>
      <w:bookmarkStart w:id="30" w:name="运行期质量属性"/>
      <w:r w:rsidRPr="009A6AA3">
        <w:rPr>
          <w:rFonts w:asciiTheme="minorHAnsi" w:eastAsiaTheme="minorHAnsi" w:hAnsiTheme="minorHAnsi"/>
          <w:sz w:val="24"/>
          <w:szCs w:val="24"/>
          <w:lang w:eastAsia="zh-CN"/>
        </w:rPr>
        <w:t>运行</w:t>
      </w:r>
      <w:proofErr w:type="gramStart"/>
      <w:r w:rsidRPr="009A6AA3">
        <w:rPr>
          <w:rFonts w:asciiTheme="minorHAnsi" w:eastAsiaTheme="minorHAnsi" w:hAnsiTheme="minorHAnsi"/>
          <w:sz w:val="24"/>
          <w:szCs w:val="24"/>
          <w:lang w:eastAsia="zh-CN"/>
        </w:rPr>
        <w:t>期质量</w:t>
      </w:r>
      <w:proofErr w:type="gramEnd"/>
      <w:r w:rsidRPr="009A6AA3">
        <w:rPr>
          <w:rFonts w:asciiTheme="minorHAnsi" w:eastAsiaTheme="minorHAnsi" w:hAnsiTheme="minorHAnsi"/>
          <w:sz w:val="24"/>
          <w:szCs w:val="24"/>
          <w:lang w:eastAsia="zh-CN"/>
        </w:rPr>
        <w:t>属性</w:t>
      </w:r>
      <w:bookmarkEnd w:id="30"/>
    </w:p>
    <w:p w14:paraId="5B06E51F" w14:textId="3BFB1DA0" w:rsidR="00E51ED7" w:rsidRPr="00FF7768" w:rsidRDefault="00E51ED7" w:rsidP="009A6AA3">
      <w:pPr>
        <w:pStyle w:val="Compact"/>
        <w:numPr>
          <w:ilvl w:val="0"/>
          <w:numId w:val="13"/>
        </w:numPr>
        <w:rPr>
          <w:rFonts w:asciiTheme="minorHAnsi" w:eastAsiaTheme="minorHAnsi" w:hAnsiTheme="minorHAnsi"/>
          <w:sz w:val="24"/>
          <w:lang w:eastAsia="zh-CN"/>
        </w:rPr>
      </w:pPr>
      <w:r w:rsidRPr="00FF7768">
        <w:rPr>
          <w:rFonts w:asciiTheme="minorHAnsi" w:eastAsiaTheme="minorHAnsi" w:hAnsiTheme="minorHAnsi"/>
          <w:sz w:val="24"/>
          <w:lang w:eastAsia="zh-CN"/>
        </w:rPr>
        <w:t>健壮性：当电脑硬件出错或者输入数据（手机号，密码等）错误或者操作错误时，该网站不能崩溃，能正常运行或者回退到某一进度。</w:t>
      </w:r>
    </w:p>
    <w:p w14:paraId="3290AD41" w14:textId="04AC3B8B" w:rsidR="00E51ED7" w:rsidRPr="00FF7768" w:rsidRDefault="00E51ED7" w:rsidP="009A6AA3">
      <w:pPr>
        <w:pStyle w:val="Compact"/>
        <w:numPr>
          <w:ilvl w:val="0"/>
          <w:numId w:val="13"/>
        </w:numPr>
        <w:rPr>
          <w:rFonts w:asciiTheme="minorHAnsi" w:eastAsiaTheme="minorHAnsi" w:hAnsiTheme="minorHAnsi"/>
          <w:sz w:val="24"/>
          <w:lang w:eastAsia="zh-CN"/>
        </w:rPr>
      </w:pPr>
      <w:r w:rsidRPr="00FF7768">
        <w:rPr>
          <w:rFonts w:asciiTheme="minorHAnsi" w:eastAsiaTheme="minorHAnsi" w:hAnsiTheme="minorHAnsi"/>
          <w:sz w:val="24"/>
          <w:lang w:eastAsia="zh-CN"/>
        </w:rPr>
        <w:t>易用性：界面设计尽量简易，布局合乎逻辑，能够让用户尽快适应上手。</w:t>
      </w:r>
    </w:p>
    <w:p w14:paraId="73536C07" w14:textId="77777777" w:rsidR="00E51ED7" w:rsidRPr="00FF7768" w:rsidRDefault="00E51ED7" w:rsidP="009A6AA3">
      <w:pPr>
        <w:pStyle w:val="Compact"/>
        <w:numPr>
          <w:ilvl w:val="0"/>
          <w:numId w:val="13"/>
        </w:numPr>
        <w:rPr>
          <w:rFonts w:asciiTheme="minorHAnsi" w:eastAsiaTheme="minorHAnsi" w:hAnsiTheme="minorHAnsi"/>
          <w:sz w:val="24"/>
          <w:lang w:eastAsia="zh-CN"/>
        </w:rPr>
      </w:pPr>
      <w:r w:rsidRPr="00FF7768">
        <w:rPr>
          <w:rFonts w:asciiTheme="minorHAnsi" w:eastAsiaTheme="minorHAnsi" w:hAnsiTheme="minorHAnsi"/>
          <w:sz w:val="24"/>
          <w:lang w:eastAsia="zh-CN"/>
        </w:rPr>
        <w:t>互操作性：让本软件与其他网站或者软件通信时，便捷（如可以分享数据），提供接口。</w:t>
      </w:r>
    </w:p>
    <w:p w14:paraId="62644B71" w14:textId="77777777" w:rsidR="00E51ED7" w:rsidRPr="00FF7768" w:rsidRDefault="00E51ED7" w:rsidP="009A6AA3">
      <w:pPr>
        <w:pStyle w:val="Compact"/>
        <w:numPr>
          <w:ilvl w:val="0"/>
          <w:numId w:val="13"/>
        </w:numPr>
        <w:rPr>
          <w:rFonts w:asciiTheme="minorHAnsi" w:eastAsiaTheme="minorHAnsi" w:hAnsiTheme="minorHAnsi"/>
          <w:sz w:val="24"/>
          <w:lang w:eastAsia="zh-CN"/>
        </w:rPr>
      </w:pPr>
      <w:r w:rsidRPr="00FF7768">
        <w:rPr>
          <w:rFonts w:asciiTheme="minorHAnsi" w:eastAsiaTheme="minorHAnsi" w:hAnsiTheme="minorHAnsi"/>
          <w:sz w:val="24"/>
          <w:lang w:eastAsia="zh-CN"/>
        </w:rPr>
        <w:t>可伸缩性：当用户数量随之增多时，是否能够适应</w:t>
      </w:r>
    </w:p>
    <w:p w14:paraId="2D7900D0" w14:textId="103E2921" w:rsidR="009A6AA3" w:rsidRPr="009A6AA3" w:rsidRDefault="00E51ED7" w:rsidP="00256BF0">
      <w:pPr>
        <w:pStyle w:val="3"/>
        <w:numPr>
          <w:ilvl w:val="0"/>
          <w:numId w:val="16"/>
        </w:numPr>
        <w:rPr>
          <w:rFonts w:asciiTheme="minorHAnsi" w:eastAsiaTheme="minorHAnsi" w:hAnsiTheme="minorHAnsi"/>
          <w:sz w:val="24"/>
          <w:szCs w:val="24"/>
          <w:lang w:eastAsia="zh-CN"/>
        </w:rPr>
      </w:pPr>
      <w:bookmarkStart w:id="31" w:name="开发期质量属性"/>
      <w:r w:rsidRPr="009A6AA3">
        <w:rPr>
          <w:rFonts w:asciiTheme="minorHAnsi" w:eastAsiaTheme="minorHAnsi" w:hAnsiTheme="minorHAnsi"/>
          <w:sz w:val="24"/>
          <w:szCs w:val="24"/>
          <w:lang w:eastAsia="zh-CN"/>
        </w:rPr>
        <w:lastRenderedPageBreak/>
        <w:t>开发</w:t>
      </w:r>
      <w:proofErr w:type="gramStart"/>
      <w:r w:rsidRPr="009A6AA3">
        <w:rPr>
          <w:rFonts w:asciiTheme="minorHAnsi" w:eastAsiaTheme="minorHAnsi" w:hAnsiTheme="minorHAnsi"/>
          <w:sz w:val="24"/>
          <w:szCs w:val="24"/>
          <w:lang w:eastAsia="zh-CN"/>
        </w:rPr>
        <w:t>期质量</w:t>
      </w:r>
      <w:proofErr w:type="gramEnd"/>
      <w:r w:rsidRPr="009A6AA3">
        <w:rPr>
          <w:rFonts w:asciiTheme="minorHAnsi" w:eastAsiaTheme="minorHAnsi" w:hAnsiTheme="minorHAnsi"/>
          <w:sz w:val="24"/>
          <w:szCs w:val="24"/>
          <w:lang w:eastAsia="zh-CN"/>
        </w:rPr>
        <w:t>属性</w:t>
      </w:r>
      <w:bookmarkEnd w:id="31"/>
    </w:p>
    <w:p w14:paraId="23B171C6" w14:textId="62FF3E60" w:rsidR="00E51ED7" w:rsidRPr="00FF7768" w:rsidRDefault="00E51ED7" w:rsidP="009A6AA3">
      <w:pPr>
        <w:pStyle w:val="Compact"/>
        <w:numPr>
          <w:ilvl w:val="0"/>
          <w:numId w:val="15"/>
        </w:numPr>
        <w:rPr>
          <w:rFonts w:asciiTheme="minorHAnsi" w:eastAsiaTheme="minorHAnsi" w:hAnsiTheme="minorHAnsi"/>
          <w:sz w:val="24"/>
          <w:lang w:eastAsia="zh-CN"/>
        </w:rPr>
      </w:pPr>
      <w:r w:rsidRPr="00FF7768">
        <w:rPr>
          <w:rFonts w:asciiTheme="minorHAnsi" w:eastAsiaTheme="minorHAnsi" w:hAnsiTheme="minorHAnsi"/>
          <w:sz w:val="24"/>
          <w:lang w:eastAsia="zh-CN"/>
        </w:rPr>
        <w:t>可扩展性：能够在原来的基础上增加新模块和功能的同时，最大幅度地减少工作量。比如在模块：更多功能中添加新功能</w:t>
      </w:r>
    </w:p>
    <w:p w14:paraId="69669085" w14:textId="08F01908" w:rsidR="00E51ED7" w:rsidRPr="00FF7768" w:rsidRDefault="00E51ED7" w:rsidP="009A6AA3">
      <w:pPr>
        <w:pStyle w:val="Compact"/>
        <w:numPr>
          <w:ilvl w:val="0"/>
          <w:numId w:val="15"/>
        </w:numPr>
        <w:rPr>
          <w:rFonts w:asciiTheme="minorHAnsi" w:eastAsiaTheme="minorHAnsi" w:hAnsiTheme="minorHAnsi"/>
          <w:sz w:val="24"/>
          <w:lang w:eastAsia="zh-CN"/>
        </w:rPr>
      </w:pPr>
      <w:r w:rsidRPr="00FF7768">
        <w:rPr>
          <w:rFonts w:asciiTheme="minorHAnsi" w:eastAsiaTheme="minorHAnsi" w:hAnsiTheme="minorHAnsi"/>
          <w:sz w:val="24"/>
          <w:lang w:eastAsia="zh-CN"/>
        </w:rPr>
        <w:t>可测试性：能够较为容易地对软件进行测试，以判断其性能及需求的完成情况</w:t>
      </w:r>
    </w:p>
    <w:p w14:paraId="1EC3251F" w14:textId="77777777" w:rsidR="00E51ED7" w:rsidRPr="00FF7768" w:rsidRDefault="00E51ED7" w:rsidP="009A6AA3">
      <w:pPr>
        <w:pStyle w:val="Compact"/>
        <w:numPr>
          <w:ilvl w:val="0"/>
          <w:numId w:val="15"/>
        </w:numPr>
        <w:rPr>
          <w:rFonts w:asciiTheme="minorHAnsi" w:eastAsiaTheme="minorHAnsi" w:hAnsiTheme="minorHAnsi"/>
          <w:sz w:val="24"/>
          <w:lang w:eastAsia="zh-CN"/>
        </w:rPr>
      </w:pPr>
      <w:r w:rsidRPr="00FF7768">
        <w:rPr>
          <w:rFonts w:asciiTheme="minorHAnsi" w:eastAsiaTheme="minorHAnsi" w:hAnsiTheme="minorHAnsi"/>
          <w:sz w:val="24"/>
          <w:lang w:eastAsia="zh-CN"/>
        </w:rPr>
        <w:t>可移植性：能够花较少的代价从一个运行环境转移到另一个运行环境。</w:t>
      </w:r>
    </w:p>
    <w:p w14:paraId="02C5E75D" w14:textId="41BE477B" w:rsidR="00E51ED7" w:rsidRPr="00B70C7B" w:rsidRDefault="00E51ED7" w:rsidP="006A1480">
      <w:pPr>
        <w:pStyle w:val="3"/>
      </w:pPr>
      <w:bookmarkStart w:id="32" w:name="其他非功能性需求"/>
      <w:r w:rsidRPr="00B70C7B">
        <w:t xml:space="preserve">4.4 </w:t>
      </w:r>
      <w:r w:rsidRPr="00B70C7B">
        <w:t>其他非功能性需求</w:t>
      </w:r>
      <w:bookmarkEnd w:id="32"/>
    </w:p>
    <w:p w14:paraId="7D498F88" w14:textId="21421BE0" w:rsidR="00E51ED7" w:rsidRPr="00FF7768" w:rsidRDefault="00E51ED7" w:rsidP="00631B2F">
      <w:pPr>
        <w:pStyle w:val="Compact"/>
        <w:ind w:firstLine="420"/>
        <w:rPr>
          <w:rFonts w:asciiTheme="minorHAnsi" w:eastAsiaTheme="minorHAnsi" w:hAnsiTheme="minorHAnsi"/>
          <w:sz w:val="24"/>
        </w:rPr>
      </w:pPr>
      <w:r w:rsidRPr="00FF7768">
        <w:rPr>
          <w:rFonts w:asciiTheme="minorHAnsi" w:eastAsiaTheme="minorHAnsi" w:hAnsiTheme="minorHAnsi"/>
          <w:sz w:val="24"/>
        </w:rPr>
        <w:t>Web UI设计采用</w:t>
      </w:r>
      <w:hyperlink r:id="rId9">
        <w:r w:rsidRPr="00FF7768">
          <w:rPr>
            <w:rStyle w:val="ab"/>
            <w:rFonts w:asciiTheme="minorHAnsi" w:eastAsiaTheme="minorHAnsi" w:hAnsiTheme="minorHAnsi"/>
            <w:sz w:val="24"/>
          </w:rPr>
          <w:t>Bootstrap框架</w:t>
        </w:r>
      </w:hyperlink>
      <w:r w:rsidRPr="00FF7768">
        <w:rPr>
          <w:rFonts w:asciiTheme="minorHAnsi" w:eastAsiaTheme="minorHAnsi" w:hAnsiTheme="minorHAnsi"/>
          <w:sz w:val="24"/>
        </w:rPr>
        <w:t>，并建议采用Thymeleaf模版引擎，要求Web端可以访问后台服务（数据），同时开发时使用Spring Boot框架。</w:t>
      </w:r>
    </w:p>
    <w:p w14:paraId="41BB0E6E" w14:textId="77777777" w:rsidR="00B9398F" w:rsidRPr="004C763D" w:rsidRDefault="00B9398F">
      <w:pPr>
        <w:rPr>
          <w:rFonts w:eastAsiaTheme="minorHAnsi"/>
        </w:rPr>
      </w:pPr>
    </w:p>
    <w:sectPr w:rsidR="00B9398F" w:rsidRPr="004C763D" w:rsidSect="002F31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C0BE0" w14:textId="77777777" w:rsidR="00DB030A" w:rsidRDefault="00DB030A" w:rsidP="00E51ED7">
      <w:r>
        <w:separator/>
      </w:r>
    </w:p>
  </w:endnote>
  <w:endnote w:type="continuationSeparator" w:id="0">
    <w:p w14:paraId="2FA82AE3" w14:textId="77777777" w:rsidR="00DB030A" w:rsidRDefault="00DB030A" w:rsidP="00E51E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C1BE71" w14:textId="77777777" w:rsidR="00DB030A" w:rsidRDefault="00DB030A" w:rsidP="00E51ED7">
      <w:r>
        <w:separator/>
      </w:r>
    </w:p>
  </w:footnote>
  <w:footnote w:type="continuationSeparator" w:id="0">
    <w:p w14:paraId="614264E7" w14:textId="77777777" w:rsidR="00DB030A" w:rsidRDefault="00DB030A" w:rsidP="00E51E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6C80C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Theme="minorHAnsi" w:eastAsiaTheme="minorHAnsi" w:hAnsiTheme="minorHAnsi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277DA6"/>
    <w:multiLevelType w:val="multilevel"/>
    <w:tmpl w:val="42B0B36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154159D"/>
    <w:multiLevelType w:val="hybridMultilevel"/>
    <w:tmpl w:val="A8B22F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2EF4072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A4702F9"/>
    <w:multiLevelType w:val="multilevel"/>
    <w:tmpl w:val="1074B93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D9670C9"/>
    <w:multiLevelType w:val="hybridMultilevel"/>
    <w:tmpl w:val="213662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E2309B8"/>
    <w:multiLevelType w:val="multilevel"/>
    <w:tmpl w:val="2F94989E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12" w:hanging="61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13F58CA"/>
    <w:multiLevelType w:val="multilevel"/>
    <w:tmpl w:val="EA10ED2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5"/>
      <w:numFmt w:val="decimal"/>
      <w:isLgl/>
      <w:lvlText w:val="%1.%2"/>
      <w:lvlJc w:val="left"/>
      <w:pPr>
        <w:ind w:left="516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2810C27"/>
    <w:multiLevelType w:val="multilevel"/>
    <w:tmpl w:val="3B860450"/>
    <w:lvl w:ilvl="0">
      <w:start w:val="1"/>
      <w:numFmt w:val="decimal"/>
      <w:lvlText w:val="%1."/>
      <w:lvlJc w:val="left"/>
      <w:pPr>
        <w:ind w:left="516" w:hanging="51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16" w:hanging="51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66B31B6"/>
    <w:multiLevelType w:val="hybridMultilevel"/>
    <w:tmpl w:val="9AD42F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ADA4BB7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BF24CAC"/>
    <w:multiLevelType w:val="multilevel"/>
    <w:tmpl w:val="6DFCD16E"/>
    <w:lvl w:ilvl="0">
      <w:start w:val="4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E276ABB"/>
    <w:multiLevelType w:val="hybridMultilevel"/>
    <w:tmpl w:val="A25A01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EA13C0A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46859F0"/>
    <w:multiLevelType w:val="hybridMultilevel"/>
    <w:tmpl w:val="2DA472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A0544CA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3AE32CF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50514B8"/>
    <w:multiLevelType w:val="hybridMultilevel"/>
    <w:tmpl w:val="2E806ED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12F374A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1D75AD0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3DC66B8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5D5048F"/>
    <w:multiLevelType w:val="multilevel"/>
    <w:tmpl w:val="800E327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5B3120ED"/>
    <w:multiLevelType w:val="multilevel"/>
    <w:tmpl w:val="E258044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2"/>
      <w:numFmt w:val="decimal"/>
      <w:isLgl/>
      <w:lvlText w:val="%1.%2"/>
      <w:lvlJc w:val="left"/>
      <w:pPr>
        <w:ind w:left="684" w:hanging="6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0CE0FDD"/>
    <w:multiLevelType w:val="multilevel"/>
    <w:tmpl w:val="C35EA53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62703F61"/>
    <w:multiLevelType w:val="hybridMultilevel"/>
    <w:tmpl w:val="551808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DA11656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028078F"/>
    <w:multiLevelType w:val="hybridMultilevel"/>
    <w:tmpl w:val="744018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4732556"/>
    <w:multiLevelType w:val="hybridMultilevel"/>
    <w:tmpl w:val="C84E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24"/>
  </w:num>
  <w:num w:numId="6">
    <w:abstractNumId w:val="7"/>
  </w:num>
  <w:num w:numId="7">
    <w:abstractNumId w:val="1"/>
  </w:num>
  <w:num w:numId="8">
    <w:abstractNumId w:val="26"/>
  </w:num>
  <w:num w:numId="9">
    <w:abstractNumId w:val="8"/>
  </w:num>
  <w:num w:numId="10">
    <w:abstractNumId w:val="21"/>
  </w:num>
  <w:num w:numId="11">
    <w:abstractNumId w:val="23"/>
  </w:num>
  <w:num w:numId="12">
    <w:abstractNumId w:val="11"/>
  </w:num>
  <w:num w:numId="13">
    <w:abstractNumId w:val="14"/>
  </w:num>
  <w:num w:numId="14">
    <w:abstractNumId w:val="9"/>
  </w:num>
  <w:num w:numId="15">
    <w:abstractNumId w:val="17"/>
  </w:num>
  <w:num w:numId="16">
    <w:abstractNumId w:val="2"/>
  </w:num>
  <w:num w:numId="17">
    <w:abstractNumId w:val="22"/>
  </w:num>
  <w:num w:numId="18">
    <w:abstractNumId w:val="20"/>
  </w:num>
  <w:num w:numId="19">
    <w:abstractNumId w:val="12"/>
  </w:num>
  <w:num w:numId="20">
    <w:abstractNumId w:val="15"/>
  </w:num>
  <w:num w:numId="21">
    <w:abstractNumId w:val="3"/>
  </w:num>
  <w:num w:numId="22">
    <w:abstractNumId w:val="16"/>
  </w:num>
  <w:num w:numId="23">
    <w:abstractNumId w:val="18"/>
  </w:num>
  <w:num w:numId="24">
    <w:abstractNumId w:val="13"/>
  </w:num>
  <w:num w:numId="25">
    <w:abstractNumId w:val="25"/>
  </w:num>
  <w:num w:numId="26">
    <w:abstractNumId w:val="27"/>
  </w:num>
  <w:num w:numId="27">
    <w:abstractNumId w:val="10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76EF"/>
    <w:rsid w:val="001123F9"/>
    <w:rsid w:val="001B57C8"/>
    <w:rsid w:val="002476EF"/>
    <w:rsid w:val="00256BF0"/>
    <w:rsid w:val="002C6F76"/>
    <w:rsid w:val="004C763D"/>
    <w:rsid w:val="005156E5"/>
    <w:rsid w:val="00631B2F"/>
    <w:rsid w:val="006A1480"/>
    <w:rsid w:val="007D7636"/>
    <w:rsid w:val="008C5290"/>
    <w:rsid w:val="009A6AA3"/>
    <w:rsid w:val="009E338D"/>
    <w:rsid w:val="00A55CA2"/>
    <w:rsid w:val="00B0170E"/>
    <w:rsid w:val="00B70C7B"/>
    <w:rsid w:val="00B9398F"/>
    <w:rsid w:val="00C57335"/>
    <w:rsid w:val="00D535AB"/>
    <w:rsid w:val="00DB030A"/>
    <w:rsid w:val="00DD20CA"/>
    <w:rsid w:val="00E44BEB"/>
    <w:rsid w:val="00E51ED7"/>
    <w:rsid w:val="00F32AA3"/>
    <w:rsid w:val="00F83BD9"/>
    <w:rsid w:val="00FF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8043FB"/>
  <w15:chartTrackingRefBased/>
  <w15:docId w15:val="{9E636211-5A60-4CAA-B3F0-5F62D72BF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51ED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unhideWhenUsed/>
    <w:qFormat/>
    <w:rsid w:val="00E51ED7"/>
    <w:pPr>
      <w:keepNext/>
      <w:keepLines/>
      <w:widowControl/>
      <w:spacing w:before="200"/>
      <w:jc w:val="left"/>
      <w:outlineLvl w:val="1"/>
    </w:pPr>
    <w:rPr>
      <w:rFonts w:ascii="Arial" w:hAnsi="Arial" w:cstheme="majorBidi"/>
      <w:b/>
      <w:bCs/>
      <w:color w:val="303030"/>
      <w:kern w:val="0"/>
      <w:sz w:val="44"/>
      <w:szCs w:val="32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E51ED7"/>
    <w:pPr>
      <w:keepNext/>
      <w:keepLines/>
      <w:widowControl/>
      <w:spacing w:before="200"/>
      <w:jc w:val="left"/>
      <w:outlineLvl w:val="2"/>
    </w:pPr>
    <w:rPr>
      <w:rFonts w:ascii="Arial" w:hAnsi="Arial" w:cstheme="majorBidi"/>
      <w:b/>
      <w:bCs/>
      <w:color w:val="303030"/>
      <w:kern w:val="0"/>
      <w:sz w:val="36"/>
      <w:szCs w:val="28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E51ED7"/>
    <w:pPr>
      <w:keepNext/>
      <w:keepLines/>
      <w:widowControl/>
      <w:spacing w:before="200"/>
      <w:jc w:val="left"/>
      <w:outlineLvl w:val="3"/>
    </w:pPr>
    <w:rPr>
      <w:rFonts w:ascii="Arial" w:hAnsi="Arial" w:cstheme="majorBidi"/>
      <w:b/>
      <w:bCs/>
      <w:color w:val="303030"/>
      <w:kern w:val="0"/>
      <w:sz w:val="32"/>
      <w:szCs w:val="24"/>
      <w:lang w:eastAsia="en-US"/>
    </w:rPr>
  </w:style>
  <w:style w:type="paragraph" w:styleId="5">
    <w:name w:val="heading 5"/>
    <w:basedOn w:val="a"/>
    <w:next w:val="a"/>
    <w:link w:val="50"/>
    <w:uiPriority w:val="9"/>
    <w:unhideWhenUsed/>
    <w:qFormat/>
    <w:rsid w:val="00F83BD9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F83BD9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link w:val="a5"/>
    <w:uiPriority w:val="1"/>
    <w:qFormat/>
    <w:rsid w:val="00E51ED7"/>
    <w:rPr>
      <w:kern w:val="0"/>
      <w:sz w:val="22"/>
    </w:rPr>
  </w:style>
  <w:style w:type="character" w:customStyle="1" w:styleId="a5">
    <w:name w:val="无间隔 字符"/>
    <w:basedOn w:val="a1"/>
    <w:link w:val="a4"/>
    <w:uiPriority w:val="1"/>
    <w:rsid w:val="00E51ED7"/>
    <w:rPr>
      <w:kern w:val="0"/>
      <w:sz w:val="22"/>
    </w:rPr>
  </w:style>
  <w:style w:type="character" w:customStyle="1" w:styleId="10">
    <w:name w:val="标题 1 字符"/>
    <w:basedOn w:val="a1"/>
    <w:link w:val="1"/>
    <w:uiPriority w:val="9"/>
    <w:rsid w:val="00E51ED7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E51ED7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E51ED7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E51ED7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E51ED7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6">
    <w:name w:val="header"/>
    <w:basedOn w:val="a"/>
    <w:link w:val="a7"/>
    <w:uiPriority w:val="99"/>
    <w:unhideWhenUsed/>
    <w:rsid w:val="00E51E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rsid w:val="00E51ED7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51E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rsid w:val="00E51ED7"/>
    <w:rPr>
      <w:sz w:val="18"/>
      <w:szCs w:val="18"/>
    </w:rPr>
  </w:style>
  <w:style w:type="paragraph" w:customStyle="1" w:styleId="Compact">
    <w:name w:val="Compact"/>
    <w:basedOn w:val="a0"/>
    <w:qFormat/>
    <w:rsid w:val="00E51ED7"/>
    <w:pPr>
      <w:widowControl/>
      <w:spacing w:before="36" w:after="36"/>
      <w:jc w:val="left"/>
    </w:pPr>
    <w:rPr>
      <w:rFonts w:ascii="Arial" w:hAnsi="Arial"/>
      <w:color w:val="303030"/>
      <w:kern w:val="0"/>
      <w:sz w:val="28"/>
      <w:szCs w:val="24"/>
      <w:lang w:eastAsia="en-US"/>
    </w:rPr>
  </w:style>
  <w:style w:type="paragraph" w:styleId="a0">
    <w:name w:val="Body Text"/>
    <w:basedOn w:val="a"/>
    <w:link w:val="aa"/>
    <w:unhideWhenUsed/>
    <w:qFormat/>
    <w:rsid w:val="00E51ED7"/>
    <w:pPr>
      <w:spacing w:after="120"/>
    </w:pPr>
  </w:style>
  <w:style w:type="character" w:customStyle="1" w:styleId="aa">
    <w:name w:val="正文文本 字符"/>
    <w:basedOn w:val="a1"/>
    <w:link w:val="a0"/>
    <w:rsid w:val="00E51ED7"/>
  </w:style>
  <w:style w:type="paragraph" w:customStyle="1" w:styleId="FirstParagraph">
    <w:name w:val="First Paragraph"/>
    <w:basedOn w:val="a0"/>
    <w:next w:val="a0"/>
    <w:qFormat/>
    <w:rsid w:val="00E51ED7"/>
    <w:pPr>
      <w:widowControl/>
      <w:spacing w:before="180" w:after="180"/>
      <w:jc w:val="left"/>
    </w:pPr>
    <w:rPr>
      <w:rFonts w:ascii="Arial" w:hAnsi="Arial"/>
      <w:color w:val="303030"/>
      <w:kern w:val="0"/>
      <w:sz w:val="28"/>
      <w:szCs w:val="24"/>
      <w:lang w:eastAsia="en-US"/>
    </w:rPr>
  </w:style>
  <w:style w:type="character" w:styleId="ab">
    <w:name w:val="Hyperlink"/>
    <w:basedOn w:val="a1"/>
    <w:rsid w:val="00E51ED7"/>
    <w:rPr>
      <w:color w:val="338FE6"/>
    </w:rPr>
  </w:style>
  <w:style w:type="character" w:customStyle="1" w:styleId="20">
    <w:name w:val="标题 2 字符"/>
    <w:basedOn w:val="a1"/>
    <w:link w:val="2"/>
    <w:uiPriority w:val="9"/>
    <w:rsid w:val="00E51ED7"/>
    <w:rPr>
      <w:rFonts w:ascii="Arial" w:hAnsi="Arial" w:cstheme="majorBidi"/>
      <w:b/>
      <w:bCs/>
      <w:color w:val="303030"/>
      <w:kern w:val="0"/>
      <w:sz w:val="44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E51ED7"/>
    <w:rPr>
      <w:rFonts w:ascii="Arial" w:hAnsi="Arial" w:cstheme="majorBidi"/>
      <w:b/>
      <w:bCs/>
      <w:color w:val="303030"/>
      <w:kern w:val="0"/>
      <w:sz w:val="36"/>
      <w:szCs w:val="28"/>
      <w:lang w:eastAsia="en-US"/>
    </w:rPr>
  </w:style>
  <w:style w:type="character" w:customStyle="1" w:styleId="40">
    <w:name w:val="标题 4 字符"/>
    <w:basedOn w:val="a1"/>
    <w:link w:val="4"/>
    <w:uiPriority w:val="9"/>
    <w:rsid w:val="00E51ED7"/>
    <w:rPr>
      <w:rFonts w:ascii="Arial" w:hAnsi="Arial" w:cstheme="majorBidi"/>
      <w:b/>
      <w:bCs/>
      <w:color w:val="303030"/>
      <w:kern w:val="0"/>
      <w:sz w:val="32"/>
      <w:szCs w:val="24"/>
      <w:lang w:eastAsia="en-US"/>
    </w:rPr>
  </w:style>
  <w:style w:type="paragraph" w:styleId="ac">
    <w:name w:val="List Paragraph"/>
    <w:basedOn w:val="a"/>
    <w:uiPriority w:val="34"/>
    <w:qFormat/>
    <w:rsid w:val="00A55CA2"/>
    <w:pPr>
      <w:ind w:firstLineChars="200" w:firstLine="420"/>
    </w:pPr>
  </w:style>
  <w:style w:type="paragraph" w:styleId="ad">
    <w:name w:val="Balloon Text"/>
    <w:basedOn w:val="a"/>
    <w:link w:val="ae"/>
    <w:uiPriority w:val="99"/>
    <w:semiHidden/>
    <w:unhideWhenUsed/>
    <w:rsid w:val="00B70C7B"/>
    <w:rPr>
      <w:sz w:val="18"/>
      <w:szCs w:val="18"/>
    </w:rPr>
  </w:style>
  <w:style w:type="character" w:customStyle="1" w:styleId="ae">
    <w:name w:val="批注框文本 字符"/>
    <w:basedOn w:val="a1"/>
    <w:link w:val="ad"/>
    <w:uiPriority w:val="99"/>
    <w:semiHidden/>
    <w:rsid w:val="00B70C7B"/>
    <w:rPr>
      <w:sz w:val="18"/>
      <w:szCs w:val="18"/>
    </w:rPr>
  </w:style>
  <w:style w:type="character" w:customStyle="1" w:styleId="50">
    <w:name w:val="标题 5 字符"/>
    <w:basedOn w:val="a1"/>
    <w:link w:val="5"/>
    <w:uiPriority w:val="9"/>
    <w:rsid w:val="00F83BD9"/>
    <w:rPr>
      <w:b/>
      <w:bCs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F83BD9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f">
    <w:name w:val="Title"/>
    <w:basedOn w:val="a"/>
    <w:next w:val="a"/>
    <w:link w:val="af0"/>
    <w:uiPriority w:val="10"/>
    <w:qFormat/>
    <w:rsid w:val="00B0170E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1"/>
    <w:link w:val="af"/>
    <w:uiPriority w:val="10"/>
    <w:qFormat/>
    <w:rsid w:val="00B0170E"/>
    <w:rPr>
      <w:rFonts w:asciiTheme="majorHAnsi" w:eastAsia="宋体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oidcn.com/article/p-vgqdgblh-sa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getbootstrap.com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277188-8339-448B-988C-50D714F5F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1</Pages>
  <Words>466</Words>
  <Characters>2659</Characters>
  <Application>Microsoft Office Word</Application>
  <DocSecurity>0</DocSecurity>
  <Lines>22</Lines>
  <Paragraphs>6</Paragraphs>
  <ScaleCrop>false</ScaleCrop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ya Wu</dc:creator>
  <cp:keywords/>
  <dc:description/>
  <cp:lastModifiedBy>Deya Wu</cp:lastModifiedBy>
  <cp:revision>17</cp:revision>
  <dcterms:created xsi:type="dcterms:W3CDTF">2019-09-26T10:50:00Z</dcterms:created>
  <dcterms:modified xsi:type="dcterms:W3CDTF">2019-10-23T12:48:00Z</dcterms:modified>
</cp:coreProperties>
</file>